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F61134" w14:textId="60E276AB" w:rsidR="00056ED8" w:rsidRPr="0089429E" w:rsidRDefault="00056ED8" w:rsidP="0044157E">
      <w:pPr>
        <w:snapToGrid w:val="0"/>
        <w:spacing w:before="100" w:beforeAutospacing="1" w:after="100" w:afterAutospacing="1"/>
        <w:jc w:val="center"/>
        <w:rPr>
          <w:rFonts w:ascii="標楷體" w:eastAsia="標楷體" w:hAnsi="標楷體"/>
          <w:b/>
          <w:sz w:val="28"/>
          <w:szCs w:val="28"/>
        </w:rPr>
      </w:pPr>
      <w:bookmarkStart w:id="0" w:name="_GoBack"/>
      <w:r w:rsidRPr="0089429E">
        <w:rPr>
          <w:rFonts w:ascii="標楷體" w:eastAsia="標楷體" w:hAnsi="標楷體" w:hint="eastAsia"/>
          <w:b/>
          <w:bCs/>
          <w:sz w:val="28"/>
          <w:szCs w:val="28"/>
        </w:rPr>
        <w:t>長庚</w:t>
      </w:r>
      <w:r w:rsidR="004D3C34" w:rsidRPr="0089429E">
        <w:rPr>
          <w:rFonts w:ascii="標楷體" w:eastAsia="標楷體" w:hAnsi="標楷體" w:hint="eastAsia"/>
          <w:b/>
          <w:bCs/>
          <w:sz w:val="28"/>
          <w:szCs w:val="28"/>
        </w:rPr>
        <w:t>大學</w:t>
      </w:r>
      <w:r w:rsidR="00837799" w:rsidRPr="0089429E">
        <w:rPr>
          <w:rFonts w:ascii="標楷體" w:eastAsia="標楷體" w:hAnsi="標楷體" w:hint="eastAsia"/>
          <w:b/>
          <w:snapToGrid w:val="0"/>
          <w:kern w:val="0"/>
          <w:sz w:val="28"/>
          <w:szCs w:val="28"/>
        </w:rPr>
        <w:t>補助</w:t>
      </w:r>
      <w:r w:rsidRPr="0089429E">
        <w:rPr>
          <w:rFonts w:ascii="標楷體" w:eastAsia="標楷體" w:hAnsi="標楷體"/>
          <w:b/>
          <w:sz w:val="28"/>
          <w:szCs w:val="28"/>
        </w:rPr>
        <w:t>學生</w:t>
      </w:r>
      <w:r w:rsidR="000B1D63" w:rsidRPr="0089429E">
        <w:rPr>
          <w:rFonts w:ascii="標楷體" w:eastAsia="標楷體" w:hAnsi="標楷體" w:hint="eastAsia"/>
          <w:b/>
          <w:sz w:val="28"/>
          <w:szCs w:val="28"/>
        </w:rPr>
        <w:t>參加境外</w:t>
      </w:r>
      <w:r w:rsidRPr="0089429E">
        <w:rPr>
          <w:rFonts w:ascii="標楷體" w:eastAsia="標楷體" w:hAnsi="標楷體"/>
          <w:b/>
          <w:sz w:val="28"/>
          <w:szCs w:val="28"/>
        </w:rPr>
        <w:t>短期</w:t>
      </w:r>
      <w:r w:rsidRPr="0089429E">
        <w:rPr>
          <w:rFonts w:ascii="標楷體" w:eastAsia="標楷體" w:hAnsi="標楷體" w:hint="eastAsia"/>
          <w:b/>
          <w:sz w:val="28"/>
          <w:szCs w:val="28"/>
        </w:rPr>
        <w:t>學分課程</w:t>
      </w:r>
      <w:r w:rsidRPr="0089429E">
        <w:rPr>
          <w:rFonts w:ascii="標楷體" w:eastAsia="標楷體" w:hAnsi="標楷體"/>
          <w:b/>
          <w:sz w:val="28"/>
          <w:szCs w:val="28"/>
        </w:rPr>
        <w:t>計畫書</w:t>
      </w:r>
      <w:bookmarkEnd w:id="0"/>
    </w:p>
    <w:tbl>
      <w:tblPr>
        <w:tblW w:w="9648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doub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48"/>
      </w:tblGrid>
      <w:tr w:rsidR="0089429E" w:rsidRPr="0089429E" w14:paraId="43639CBD" w14:textId="77777777" w:rsidTr="00467828">
        <w:trPr>
          <w:trHeight w:val="2058"/>
        </w:trPr>
        <w:tc>
          <w:tcPr>
            <w:tcW w:w="9648" w:type="dxa"/>
          </w:tcPr>
          <w:p w14:paraId="5B46BA3D" w14:textId="303D4A6A" w:rsidR="00467828" w:rsidRPr="0089429E" w:rsidRDefault="004D3C34" w:rsidP="003301F2">
            <w:pPr>
              <w:numPr>
                <w:ilvl w:val="0"/>
                <w:numId w:val="12"/>
              </w:numPr>
              <w:tabs>
                <w:tab w:val="clear" w:pos="480"/>
              </w:tabs>
              <w:spacing w:beforeLines="25" w:before="90"/>
              <w:ind w:left="737" w:hanging="737"/>
              <w:jc w:val="both"/>
              <w:rPr>
                <w:rFonts w:ascii="標楷體" w:eastAsia="標楷體" w:hAnsi="標楷體"/>
                <w:spacing w:val="38"/>
              </w:rPr>
            </w:pPr>
            <w:r w:rsidRPr="0089429E">
              <w:rPr>
                <w:rFonts w:ascii="標楷體" w:eastAsia="標楷體" w:hAnsi="標楷體"/>
                <w:spacing w:val="38"/>
              </w:rPr>
              <w:t>動機與目標</w:t>
            </w:r>
          </w:p>
        </w:tc>
      </w:tr>
      <w:tr w:rsidR="0089429E" w:rsidRPr="0089429E" w14:paraId="1A5BE394" w14:textId="77777777" w:rsidTr="00467828">
        <w:trPr>
          <w:trHeight w:val="2058"/>
        </w:trPr>
        <w:tc>
          <w:tcPr>
            <w:tcW w:w="9648" w:type="dxa"/>
          </w:tcPr>
          <w:p w14:paraId="504C4E12" w14:textId="3EA184E4" w:rsidR="004D3C34" w:rsidRPr="0089429E" w:rsidRDefault="004D3C34" w:rsidP="00B75C8C">
            <w:pPr>
              <w:numPr>
                <w:ilvl w:val="0"/>
                <w:numId w:val="12"/>
              </w:numPr>
              <w:tabs>
                <w:tab w:val="clear" w:pos="480"/>
              </w:tabs>
              <w:spacing w:beforeLines="25" w:before="90"/>
              <w:ind w:left="737" w:hanging="737"/>
              <w:jc w:val="both"/>
              <w:rPr>
                <w:rFonts w:ascii="標楷體" w:eastAsia="標楷體" w:hAnsi="標楷體"/>
                <w:spacing w:val="38"/>
              </w:rPr>
            </w:pPr>
            <w:r w:rsidRPr="0089429E">
              <w:rPr>
                <w:rFonts w:ascii="標楷體" w:eastAsia="標楷體" w:hAnsi="標楷體"/>
                <w:spacing w:val="38"/>
              </w:rPr>
              <w:t>執行方式、時間、地點</w:t>
            </w:r>
          </w:p>
        </w:tc>
      </w:tr>
      <w:tr w:rsidR="0089429E" w:rsidRPr="0089429E" w14:paraId="1C1A9CCC" w14:textId="77777777" w:rsidTr="00467828">
        <w:trPr>
          <w:trHeight w:val="2058"/>
        </w:trPr>
        <w:tc>
          <w:tcPr>
            <w:tcW w:w="9648" w:type="dxa"/>
          </w:tcPr>
          <w:p w14:paraId="798C72BC" w14:textId="6B4DA877" w:rsidR="004D3C34" w:rsidRPr="0089429E" w:rsidRDefault="004D3C34" w:rsidP="00B75C8C">
            <w:pPr>
              <w:numPr>
                <w:ilvl w:val="0"/>
                <w:numId w:val="12"/>
              </w:numPr>
              <w:tabs>
                <w:tab w:val="clear" w:pos="480"/>
              </w:tabs>
              <w:spacing w:beforeLines="25" w:before="90"/>
              <w:ind w:left="737" w:hanging="737"/>
              <w:jc w:val="both"/>
              <w:rPr>
                <w:rFonts w:ascii="標楷體" w:eastAsia="標楷體" w:hAnsi="標楷體"/>
                <w:spacing w:val="38"/>
              </w:rPr>
            </w:pPr>
            <w:r w:rsidRPr="0089429E">
              <w:rPr>
                <w:rFonts w:ascii="標楷體" w:eastAsia="標楷體" w:hAnsi="標楷體"/>
                <w:spacing w:val="38"/>
              </w:rPr>
              <w:t>學生遴選資格</w:t>
            </w:r>
          </w:p>
        </w:tc>
      </w:tr>
      <w:tr w:rsidR="0089429E" w:rsidRPr="0089429E" w14:paraId="04A9A867" w14:textId="77777777" w:rsidTr="00467828">
        <w:trPr>
          <w:trHeight w:val="2058"/>
        </w:trPr>
        <w:tc>
          <w:tcPr>
            <w:tcW w:w="9648" w:type="dxa"/>
          </w:tcPr>
          <w:p w14:paraId="3716E706" w14:textId="3102A032" w:rsidR="004D3C34" w:rsidRPr="0089429E" w:rsidRDefault="004D3C34" w:rsidP="00B75C8C">
            <w:pPr>
              <w:numPr>
                <w:ilvl w:val="0"/>
                <w:numId w:val="12"/>
              </w:numPr>
              <w:tabs>
                <w:tab w:val="clear" w:pos="480"/>
              </w:tabs>
              <w:spacing w:beforeLines="25" w:before="90"/>
              <w:ind w:left="737" w:hanging="737"/>
              <w:jc w:val="both"/>
              <w:rPr>
                <w:rFonts w:ascii="標楷體" w:eastAsia="標楷體" w:hAnsi="標楷體"/>
                <w:spacing w:val="38"/>
              </w:rPr>
            </w:pPr>
            <w:r w:rsidRPr="0089429E">
              <w:rPr>
                <w:rFonts w:ascii="標楷體" w:eastAsia="標楷體" w:hAnsi="標楷體"/>
                <w:spacing w:val="38"/>
              </w:rPr>
              <w:t>預期成效</w:t>
            </w:r>
          </w:p>
        </w:tc>
      </w:tr>
      <w:tr w:rsidR="0089429E" w:rsidRPr="0089429E" w14:paraId="1E694DC3" w14:textId="77777777" w:rsidTr="00467828">
        <w:trPr>
          <w:trHeight w:val="2058"/>
        </w:trPr>
        <w:tc>
          <w:tcPr>
            <w:tcW w:w="9648" w:type="dxa"/>
          </w:tcPr>
          <w:p w14:paraId="20DECCF3" w14:textId="476993EC" w:rsidR="004D3C34" w:rsidRPr="0089429E" w:rsidRDefault="004D3C34" w:rsidP="00B75C8C">
            <w:pPr>
              <w:numPr>
                <w:ilvl w:val="0"/>
                <w:numId w:val="12"/>
              </w:numPr>
              <w:tabs>
                <w:tab w:val="clear" w:pos="480"/>
              </w:tabs>
              <w:spacing w:beforeLines="25" w:before="90"/>
              <w:ind w:left="737" w:hanging="737"/>
              <w:jc w:val="both"/>
              <w:rPr>
                <w:rFonts w:ascii="標楷體" w:eastAsia="標楷體" w:hAnsi="標楷體"/>
                <w:spacing w:val="38"/>
              </w:rPr>
            </w:pPr>
            <w:r w:rsidRPr="0089429E">
              <w:rPr>
                <w:rFonts w:ascii="標楷體" w:eastAsia="標楷體" w:hAnsi="標楷體"/>
                <w:spacing w:val="38"/>
              </w:rPr>
              <w:t>學生返國義務</w:t>
            </w:r>
          </w:p>
        </w:tc>
      </w:tr>
      <w:tr w:rsidR="0089429E" w:rsidRPr="0089429E" w14:paraId="64D9BBC9" w14:textId="77777777" w:rsidTr="003301F2">
        <w:trPr>
          <w:trHeight w:val="2310"/>
        </w:trPr>
        <w:tc>
          <w:tcPr>
            <w:tcW w:w="9648" w:type="dxa"/>
          </w:tcPr>
          <w:p w14:paraId="3A04CA82" w14:textId="6515130D" w:rsidR="004D3C34" w:rsidRPr="0089429E" w:rsidRDefault="004D3C34" w:rsidP="00B75C8C">
            <w:pPr>
              <w:numPr>
                <w:ilvl w:val="0"/>
                <w:numId w:val="12"/>
              </w:numPr>
              <w:tabs>
                <w:tab w:val="clear" w:pos="480"/>
              </w:tabs>
              <w:spacing w:beforeLines="25" w:before="90"/>
              <w:ind w:left="737" w:hanging="737"/>
              <w:jc w:val="both"/>
              <w:rPr>
                <w:rFonts w:ascii="標楷體" w:eastAsia="標楷體" w:hAnsi="標楷體"/>
                <w:spacing w:val="38"/>
              </w:rPr>
            </w:pPr>
            <w:r w:rsidRPr="0089429E">
              <w:rPr>
                <w:rFonts w:ascii="標楷體" w:eastAsia="標楷體" w:hAnsi="標楷體"/>
                <w:spacing w:val="38"/>
              </w:rPr>
              <w:t>其他：可附上相關之資料</w:t>
            </w:r>
          </w:p>
        </w:tc>
      </w:tr>
    </w:tbl>
    <w:p w14:paraId="5927C632" w14:textId="10564A1B" w:rsidR="00873F5D" w:rsidRPr="0089429E" w:rsidRDefault="00873F5D" w:rsidP="00873F5D">
      <w:pPr>
        <w:rPr>
          <w:rFonts w:ascii="標楷體" w:eastAsia="標楷體" w:hAnsi="標楷體" w:cs="Times New Roman"/>
          <w:szCs w:val="28"/>
        </w:rPr>
      </w:pPr>
      <w:r w:rsidRPr="0089429E">
        <w:rPr>
          <w:rFonts w:ascii="標楷體" w:eastAsia="標楷體" w:hAnsi="標楷體" w:hint="eastAsia"/>
        </w:rPr>
        <w:t>表號：</w:t>
      </w:r>
      <w:r w:rsidRPr="001B2EDB">
        <w:rPr>
          <w:rFonts w:ascii="標楷體" w:eastAsia="標楷體" w:hAnsi="標楷體" w:cs="Times New Roman" w:hint="eastAsia"/>
          <w:szCs w:val="28"/>
        </w:rPr>
        <w:t>2B00</w:t>
      </w:r>
      <w:r w:rsidRPr="0089429E">
        <w:rPr>
          <w:rFonts w:ascii="標楷體" w:eastAsia="標楷體" w:hAnsi="標楷體" w:cs="Times New Roman"/>
          <w:szCs w:val="28"/>
        </w:rPr>
        <w:t>0100</w:t>
      </w:r>
      <w:r w:rsidRPr="0089429E">
        <w:rPr>
          <w:rFonts w:ascii="標楷體" w:eastAsia="標楷體" w:hAnsi="標楷體" w:cs="Times New Roman" w:hint="eastAsia"/>
          <w:szCs w:val="28"/>
        </w:rPr>
        <w:t>2　規格：</w:t>
      </w:r>
      <w:r w:rsidRPr="0089429E">
        <w:rPr>
          <w:rFonts w:ascii="標楷體" w:eastAsia="標楷體" w:hAnsi="標楷體" w:cs="Times New Roman"/>
          <w:szCs w:val="28"/>
        </w:rPr>
        <w:t>A</w:t>
      </w:r>
      <w:r w:rsidRPr="0089429E">
        <w:rPr>
          <w:rFonts w:ascii="標楷體" w:eastAsia="標楷體" w:hAnsi="標楷體" w:cs="Times New Roman" w:hint="eastAsia"/>
          <w:szCs w:val="28"/>
        </w:rPr>
        <w:t>4</w:t>
      </w:r>
    </w:p>
    <w:p w14:paraId="4EEFE555" w14:textId="583175FB" w:rsidR="00056ED8" w:rsidRPr="0089429E" w:rsidRDefault="00056ED8">
      <w:pPr>
        <w:widowControl/>
        <w:rPr>
          <w:rFonts w:ascii="標楷體" w:eastAsia="標楷體" w:hAnsi="標楷體"/>
          <w:bCs/>
        </w:rPr>
      </w:pPr>
    </w:p>
    <w:sectPr w:rsidR="00056ED8" w:rsidRPr="0089429E" w:rsidSect="003D7138">
      <w:footerReference w:type="default" r:id="rId11"/>
      <w:pgSz w:w="11906" w:h="16838"/>
      <w:pgMar w:top="1134" w:right="1418" w:bottom="1134" w:left="1418" w:header="567" w:footer="567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009B7B" w14:textId="77777777" w:rsidR="00C93741" w:rsidRDefault="00C93741" w:rsidP="00BF3C5F">
      <w:r>
        <w:separator/>
      </w:r>
    </w:p>
  </w:endnote>
  <w:endnote w:type="continuationSeparator" w:id="0">
    <w:p w14:paraId="25BDFC62" w14:textId="77777777" w:rsidR="00C93741" w:rsidRDefault="00C93741" w:rsidP="00BF3C5F">
      <w:r>
        <w:continuationSeparator/>
      </w:r>
    </w:p>
  </w:endnote>
  <w:endnote w:type="continuationNotice" w:id="1">
    <w:p w14:paraId="707266D6" w14:textId="77777777" w:rsidR="00C93741" w:rsidRDefault="00C9374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C2C69B" w14:textId="6803EDB1" w:rsidR="00966CAB" w:rsidRPr="002856CA" w:rsidRDefault="00966CAB" w:rsidP="00204396">
    <w:pPr>
      <w:pStyle w:val="a7"/>
      <w:tabs>
        <w:tab w:val="clear" w:pos="4153"/>
        <w:tab w:val="clear" w:pos="8306"/>
      </w:tabs>
      <w:rPr>
        <w:rFonts w:ascii="Times New Roman" w:eastAsia="標楷體" w:hAnsi="Times New Roman" w:cs="Times New Roman"/>
      </w:rPr>
    </w:pPr>
    <w:r w:rsidRPr="002856CA">
      <w:rPr>
        <w:rFonts w:ascii="Times New Roman" w:eastAsia="標楷體" w:hAnsi="Times New Roman" w:cs="Times New Roman"/>
      </w:rPr>
      <w:t>長庚大學補助學生參加境外</w:t>
    </w:r>
    <w:r w:rsidRPr="002856CA">
      <w:rPr>
        <w:rFonts w:ascii="Times New Roman" w:eastAsia="標楷體" w:hAnsi="Times New Roman" w:cs="Times New Roman"/>
      </w:rPr>
      <w:br/>
    </w:r>
    <w:r w:rsidRPr="002856CA">
      <w:rPr>
        <w:rFonts w:ascii="Times New Roman" w:eastAsia="標楷體" w:hAnsi="Times New Roman" w:cs="Times New Roman"/>
      </w:rPr>
      <w:t>短期學分課程作業要點</w:t>
    </w:r>
    <w:r w:rsidR="00C658D4" w:rsidRPr="002856CA">
      <w:rPr>
        <w:rFonts w:ascii="Times New Roman" w:eastAsia="標楷體" w:hAnsi="Times New Roman" w:cs="Times New Roman"/>
      </w:rPr>
      <w:ptab w:relativeTo="margin" w:alignment="center" w:leader="none"/>
    </w:r>
    <w:r w:rsidR="00C658D4" w:rsidRPr="002856CA">
      <w:rPr>
        <w:rFonts w:ascii="Times New Roman" w:eastAsia="標楷體" w:hAnsi="Times New Roman" w:cs="Times New Roman"/>
      </w:rPr>
      <w:fldChar w:fldCharType="begin"/>
    </w:r>
    <w:r w:rsidR="00C658D4" w:rsidRPr="002856CA">
      <w:rPr>
        <w:rFonts w:ascii="Times New Roman" w:eastAsia="標楷體" w:hAnsi="Times New Roman" w:cs="Times New Roman"/>
      </w:rPr>
      <w:instrText>PAGE   \* MERGEFORMAT</w:instrText>
    </w:r>
    <w:r w:rsidR="00C658D4" w:rsidRPr="002856CA">
      <w:rPr>
        <w:rFonts w:ascii="Times New Roman" w:eastAsia="標楷體" w:hAnsi="Times New Roman" w:cs="Times New Roman"/>
      </w:rPr>
      <w:fldChar w:fldCharType="separate"/>
    </w:r>
    <w:r w:rsidR="00751F02" w:rsidRPr="00751F02">
      <w:rPr>
        <w:rFonts w:ascii="Times New Roman" w:eastAsia="標楷體" w:hAnsi="Times New Roman" w:cs="Times New Roman"/>
        <w:noProof/>
        <w:lang w:val="zh-TW"/>
      </w:rPr>
      <w:t>6</w:t>
    </w:r>
    <w:r w:rsidR="00C658D4" w:rsidRPr="002856CA">
      <w:rPr>
        <w:rFonts w:ascii="Times New Roman" w:eastAsia="標楷體" w:hAnsi="Times New Roman" w:cs="Times New Roman"/>
      </w:rPr>
      <w:fldChar w:fldCharType="end"/>
    </w:r>
    <w:r w:rsidR="00C658D4" w:rsidRPr="002856CA">
      <w:rPr>
        <w:rFonts w:ascii="Times New Roman" w:eastAsia="標楷體" w:hAnsi="Times New Roman" w:cs="Times New Roman"/>
      </w:rPr>
      <w:ptab w:relativeTo="margin" w:alignment="right" w:leader="none"/>
    </w:r>
    <w:r w:rsidR="00C658D4" w:rsidRPr="002856CA">
      <w:rPr>
        <w:rFonts w:ascii="Times New Roman" w:eastAsia="標楷體" w:hAnsi="Times New Roman" w:cs="Times New Roman"/>
      </w:rPr>
      <w:t>11</w:t>
    </w:r>
    <w:r w:rsidR="00873F5D">
      <w:rPr>
        <w:rFonts w:ascii="Times New Roman" w:eastAsia="標楷體" w:hAnsi="Times New Roman" w:cs="Times New Roman" w:hint="eastAsia"/>
      </w:rPr>
      <w:t>4</w:t>
    </w:r>
    <w:r w:rsidRPr="002856CA">
      <w:rPr>
        <w:rFonts w:ascii="Times New Roman" w:eastAsia="標楷體" w:hAnsi="Times New Roman" w:cs="Times New Roman"/>
      </w:rPr>
      <w:t>年</w:t>
    </w:r>
    <w:r w:rsidR="003B3604">
      <w:rPr>
        <w:rFonts w:ascii="Times New Roman" w:eastAsia="標楷體" w:hAnsi="Times New Roman" w:cs="Times New Roman" w:hint="eastAsia"/>
      </w:rPr>
      <w:t>10</w:t>
    </w:r>
    <w:r w:rsidRPr="002856CA">
      <w:rPr>
        <w:rFonts w:ascii="Times New Roman" w:eastAsia="標楷體" w:hAnsi="Times New Roman" w:cs="Times New Roman"/>
      </w:rPr>
      <w:t>月</w:t>
    </w:r>
    <w:r w:rsidR="003B3604">
      <w:rPr>
        <w:rFonts w:ascii="Times New Roman" w:eastAsia="標楷體" w:hAnsi="Times New Roman" w:cs="Times New Roman" w:hint="eastAsia"/>
      </w:rPr>
      <w:t>28</w:t>
    </w:r>
    <w:r w:rsidRPr="002856CA">
      <w:rPr>
        <w:rFonts w:ascii="Times New Roman" w:eastAsia="標楷體" w:hAnsi="Times New Roman" w:cs="Times New Roman"/>
      </w:rPr>
      <w:t>日</w:t>
    </w:r>
    <w:r>
      <w:rPr>
        <w:rFonts w:ascii="Times New Roman" w:eastAsia="標楷體" w:hAnsi="Times New Roman" w:cs="Times New Roman" w:hint="eastAsia"/>
      </w:rPr>
      <w:t>行政會議</w:t>
    </w:r>
    <w:r w:rsidR="00570AB5">
      <w:rPr>
        <w:rFonts w:ascii="Times New Roman" w:eastAsia="標楷體" w:hAnsi="Times New Roman" w:cs="Times New Roman" w:hint="eastAsia"/>
      </w:rPr>
      <w:t>修正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B768F6" w14:textId="77777777" w:rsidR="00C93741" w:rsidRDefault="00C93741" w:rsidP="00BF3C5F">
      <w:r>
        <w:separator/>
      </w:r>
    </w:p>
  </w:footnote>
  <w:footnote w:type="continuationSeparator" w:id="0">
    <w:p w14:paraId="3C91D27A" w14:textId="77777777" w:rsidR="00C93741" w:rsidRDefault="00C93741" w:rsidP="00BF3C5F">
      <w:r>
        <w:continuationSeparator/>
      </w:r>
    </w:p>
  </w:footnote>
  <w:footnote w:type="continuationNotice" w:id="1">
    <w:p w14:paraId="7607F451" w14:textId="77777777" w:rsidR="00C93741" w:rsidRDefault="00C9374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38DE16AA"/>
    <w:lvl w:ilvl="0">
      <w:start w:val="1"/>
      <w:numFmt w:val="bullet"/>
      <w:pStyle w:val="a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51826C4"/>
    <w:multiLevelType w:val="hybridMultilevel"/>
    <w:tmpl w:val="37E01088"/>
    <w:lvl w:ilvl="0" w:tplc="A3EC1E0A">
      <w:start w:val="1"/>
      <w:numFmt w:val="taiwaneseCountingThousand"/>
      <w:lvlText w:val="(%1)"/>
      <w:lvlJc w:val="left"/>
      <w:pPr>
        <w:ind w:left="1047" w:hanging="480"/>
      </w:pPr>
      <w:rPr>
        <w:rFonts w:hint="eastAsia"/>
        <w:strike w:val="0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" w15:restartNumberingAfterBreak="0">
    <w:nsid w:val="051A6B8F"/>
    <w:multiLevelType w:val="hybridMultilevel"/>
    <w:tmpl w:val="146A867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7C40B5A"/>
    <w:multiLevelType w:val="hybridMultilevel"/>
    <w:tmpl w:val="6D7A5C10"/>
    <w:lvl w:ilvl="0" w:tplc="DE1A46F8">
      <w:start w:val="1"/>
      <w:numFmt w:val="taiwaneseCountingThousand"/>
      <w:lvlText w:val="(%1)"/>
      <w:lvlJc w:val="left"/>
      <w:pPr>
        <w:ind w:left="119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4" w15:restartNumberingAfterBreak="0">
    <w:nsid w:val="0B237218"/>
    <w:multiLevelType w:val="multilevel"/>
    <w:tmpl w:val="0EE4A0EE"/>
    <w:lvl w:ilvl="0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color w:val="auto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0D047BE4"/>
    <w:multiLevelType w:val="hybridMultilevel"/>
    <w:tmpl w:val="4E14D94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0EC67B5F"/>
    <w:multiLevelType w:val="hybridMultilevel"/>
    <w:tmpl w:val="630404DC"/>
    <w:lvl w:ilvl="0" w:tplc="D6668BBA">
      <w:start w:val="1"/>
      <w:numFmt w:val="decimal"/>
      <w:lvlText w:val="(%1)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 w15:restartNumberingAfterBreak="0">
    <w:nsid w:val="0F3934AF"/>
    <w:multiLevelType w:val="hybridMultilevel"/>
    <w:tmpl w:val="21DEB228"/>
    <w:lvl w:ilvl="0" w:tplc="299238EC">
      <w:start w:val="1"/>
      <w:numFmt w:val="taiwaneseCountingThousand"/>
      <w:lvlText w:val="(%1)"/>
      <w:lvlJc w:val="left"/>
      <w:pPr>
        <w:ind w:left="1046" w:hanging="480"/>
      </w:pPr>
      <w:rPr>
        <w:rFonts w:hint="eastAsia"/>
        <w:color w:val="auto"/>
      </w:rPr>
    </w:lvl>
    <w:lvl w:ilvl="1" w:tplc="04090019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8" w15:restartNumberingAfterBreak="0">
    <w:nsid w:val="1658606E"/>
    <w:multiLevelType w:val="hybridMultilevel"/>
    <w:tmpl w:val="93E40A20"/>
    <w:lvl w:ilvl="0" w:tplc="B5808D86">
      <w:start w:val="1"/>
      <w:numFmt w:val="taiwaneseCountingThousand"/>
      <w:lvlText w:val="(%1)"/>
      <w:lvlJc w:val="left"/>
      <w:pPr>
        <w:ind w:left="1047" w:hanging="480"/>
      </w:pPr>
      <w:rPr>
        <w:rFonts w:hint="eastAsia"/>
        <w:color w:val="auto"/>
        <w:sz w:val="28"/>
        <w:szCs w:val="22"/>
      </w:rPr>
    </w:lvl>
    <w:lvl w:ilvl="1" w:tplc="FFFFFFFF" w:tentative="1">
      <w:start w:val="1"/>
      <w:numFmt w:val="ideographTraditional"/>
      <w:lvlText w:val="%2、"/>
      <w:lvlJc w:val="left"/>
      <w:pPr>
        <w:ind w:left="1527" w:hanging="480"/>
      </w:p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9" w15:restartNumberingAfterBreak="0">
    <w:nsid w:val="1A7F1DEA"/>
    <w:multiLevelType w:val="hybridMultilevel"/>
    <w:tmpl w:val="3B4AD622"/>
    <w:lvl w:ilvl="0" w:tplc="7376035E">
      <w:start w:val="1"/>
      <w:numFmt w:val="taiwaneseCountingThousand"/>
      <w:lvlText w:val="(%1)"/>
      <w:lvlJc w:val="left"/>
      <w:pPr>
        <w:tabs>
          <w:tab w:val="num" w:pos="908"/>
        </w:tabs>
        <w:ind w:left="908" w:hanging="750"/>
      </w:pPr>
      <w:rPr>
        <w:rFonts w:hAnsi="標楷體" w:hint="default"/>
        <w:color w:val="auto"/>
      </w:rPr>
    </w:lvl>
    <w:lvl w:ilvl="1" w:tplc="1B8C3E48">
      <w:numFmt w:val="bullet"/>
      <w:lvlText w:val="□"/>
      <w:lvlJc w:val="left"/>
      <w:pPr>
        <w:tabs>
          <w:tab w:val="num" w:pos="998"/>
        </w:tabs>
        <w:ind w:left="998" w:hanging="360"/>
      </w:pPr>
      <w:rPr>
        <w:rFonts w:ascii="新細明體" w:eastAsia="新細明體" w:hAnsi="新細明體" w:cs="MS Mincho" w:hint="eastAsia"/>
      </w:rPr>
    </w:lvl>
    <w:lvl w:ilvl="2" w:tplc="04090005">
      <w:start w:val="1"/>
      <w:numFmt w:val="bullet"/>
      <w:lvlText w:val=""/>
      <w:lvlJc w:val="left"/>
      <w:pPr>
        <w:tabs>
          <w:tab w:val="num" w:pos="1598"/>
        </w:tabs>
        <w:ind w:left="1598" w:hanging="4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078"/>
        </w:tabs>
        <w:ind w:left="207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558"/>
        </w:tabs>
        <w:ind w:left="255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38"/>
        </w:tabs>
        <w:ind w:left="303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18"/>
        </w:tabs>
        <w:ind w:left="351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998"/>
        </w:tabs>
        <w:ind w:left="399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478"/>
        </w:tabs>
        <w:ind w:left="4478" w:hanging="480"/>
      </w:pPr>
    </w:lvl>
  </w:abstractNum>
  <w:abstractNum w:abstractNumId="10" w15:restartNumberingAfterBreak="0">
    <w:nsid w:val="1EC81BB6"/>
    <w:multiLevelType w:val="hybridMultilevel"/>
    <w:tmpl w:val="7FBCEE48"/>
    <w:lvl w:ilvl="0" w:tplc="0409000F">
      <w:start w:val="1"/>
      <w:numFmt w:val="decimal"/>
      <w:lvlText w:val="%1."/>
      <w:lvlJc w:val="left"/>
      <w:pPr>
        <w:ind w:left="2160" w:hanging="480"/>
      </w:pPr>
    </w:lvl>
    <w:lvl w:ilvl="1" w:tplc="04090019">
      <w:start w:val="1"/>
      <w:numFmt w:val="ideographTraditional"/>
      <w:lvlText w:val="%2、"/>
      <w:lvlJc w:val="left"/>
      <w:pPr>
        <w:ind w:left="2640" w:hanging="480"/>
      </w:pPr>
    </w:lvl>
    <w:lvl w:ilvl="2" w:tplc="0409001B" w:tentative="1">
      <w:start w:val="1"/>
      <w:numFmt w:val="lowerRoman"/>
      <w:lvlText w:val="%3."/>
      <w:lvlJc w:val="right"/>
      <w:pPr>
        <w:ind w:left="3120" w:hanging="480"/>
      </w:pPr>
    </w:lvl>
    <w:lvl w:ilvl="3" w:tplc="0409000F" w:tentative="1">
      <w:start w:val="1"/>
      <w:numFmt w:val="decimal"/>
      <w:lvlText w:val="%4."/>
      <w:lvlJc w:val="left"/>
      <w:pPr>
        <w:ind w:left="36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080" w:hanging="480"/>
      </w:pPr>
    </w:lvl>
    <w:lvl w:ilvl="5" w:tplc="0409001B" w:tentative="1">
      <w:start w:val="1"/>
      <w:numFmt w:val="lowerRoman"/>
      <w:lvlText w:val="%6."/>
      <w:lvlJc w:val="right"/>
      <w:pPr>
        <w:ind w:left="4560" w:hanging="480"/>
      </w:pPr>
    </w:lvl>
    <w:lvl w:ilvl="6" w:tplc="0409000F" w:tentative="1">
      <w:start w:val="1"/>
      <w:numFmt w:val="decimal"/>
      <w:lvlText w:val="%7."/>
      <w:lvlJc w:val="left"/>
      <w:pPr>
        <w:ind w:left="50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520" w:hanging="480"/>
      </w:pPr>
    </w:lvl>
    <w:lvl w:ilvl="8" w:tplc="0409001B" w:tentative="1">
      <w:start w:val="1"/>
      <w:numFmt w:val="lowerRoman"/>
      <w:lvlText w:val="%9."/>
      <w:lvlJc w:val="right"/>
      <w:pPr>
        <w:ind w:left="6000" w:hanging="480"/>
      </w:pPr>
    </w:lvl>
  </w:abstractNum>
  <w:abstractNum w:abstractNumId="11" w15:restartNumberingAfterBreak="0">
    <w:nsid w:val="2AF11AAF"/>
    <w:multiLevelType w:val="hybridMultilevel"/>
    <w:tmpl w:val="DFE26FC2"/>
    <w:lvl w:ilvl="0" w:tplc="0409000F">
      <w:start w:val="1"/>
      <w:numFmt w:val="decimal"/>
      <w:lvlText w:val="%1."/>
      <w:lvlJc w:val="left"/>
      <w:pPr>
        <w:ind w:left="2160" w:hanging="480"/>
      </w:pPr>
    </w:lvl>
    <w:lvl w:ilvl="1" w:tplc="04090019">
      <w:start w:val="1"/>
      <w:numFmt w:val="ideographTraditional"/>
      <w:lvlText w:val="%2、"/>
      <w:lvlJc w:val="left"/>
      <w:pPr>
        <w:ind w:left="2640" w:hanging="480"/>
      </w:pPr>
    </w:lvl>
    <w:lvl w:ilvl="2" w:tplc="0409001B" w:tentative="1">
      <w:start w:val="1"/>
      <w:numFmt w:val="lowerRoman"/>
      <w:lvlText w:val="%3."/>
      <w:lvlJc w:val="right"/>
      <w:pPr>
        <w:ind w:left="3120" w:hanging="480"/>
      </w:pPr>
    </w:lvl>
    <w:lvl w:ilvl="3" w:tplc="0409000F" w:tentative="1">
      <w:start w:val="1"/>
      <w:numFmt w:val="decimal"/>
      <w:lvlText w:val="%4."/>
      <w:lvlJc w:val="left"/>
      <w:pPr>
        <w:ind w:left="36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080" w:hanging="480"/>
      </w:pPr>
    </w:lvl>
    <w:lvl w:ilvl="5" w:tplc="0409001B" w:tentative="1">
      <w:start w:val="1"/>
      <w:numFmt w:val="lowerRoman"/>
      <w:lvlText w:val="%6."/>
      <w:lvlJc w:val="right"/>
      <w:pPr>
        <w:ind w:left="4560" w:hanging="480"/>
      </w:pPr>
    </w:lvl>
    <w:lvl w:ilvl="6" w:tplc="0409000F" w:tentative="1">
      <w:start w:val="1"/>
      <w:numFmt w:val="decimal"/>
      <w:lvlText w:val="%7."/>
      <w:lvlJc w:val="left"/>
      <w:pPr>
        <w:ind w:left="50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520" w:hanging="480"/>
      </w:pPr>
    </w:lvl>
    <w:lvl w:ilvl="8" w:tplc="0409001B" w:tentative="1">
      <w:start w:val="1"/>
      <w:numFmt w:val="lowerRoman"/>
      <w:lvlText w:val="%9."/>
      <w:lvlJc w:val="right"/>
      <w:pPr>
        <w:ind w:left="6000" w:hanging="480"/>
      </w:pPr>
    </w:lvl>
  </w:abstractNum>
  <w:abstractNum w:abstractNumId="12" w15:restartNumberingAfterBreak="0">
    <w:nsid w:val="2E11112E"/>
    <w:multiLevelType w:val="hybridMultilevel"/>
    <w:tmpl w:val="9D4ABD98"/>
    <w:lvl w:ilvl="0" w:tplc="DE1A46F8">
      <w:start w:val="1"/>
      <w:numFmt w:val="taiwaneseCountingThousand"/>
      <w:lvlText w:val="(%1)"/>
      <w:lvlJc w:val="left"/>
      <w:pPr>
        <w:ind w:left="1046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13" w15:restartNumberingAfterBreak="0">
    <w:nsid w:val="2E150A36"/>
    <w:multiLevelType w:val="multilevel"/>
    <w:tmpl w:val="0EE4A0EE"/>
    <w:lvl w:ilvl="0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color w:val="auto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4" w15:restartNumberingAfterBreak="0">
    <w:nsid w:val="348F0379"/>
    <w:multiLevelType w:val="hybridMultilevel"/>
    <w:tmpl w:val="C03670DE"/>
    <w:lvl w:ilvl="0" w:tplc="65C252B6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5" w15:restartNumberingAfterBreak="0">
    <w:nsid w:val="35FB1CD2"/>
    <w:multiLevelType w:val="hybridMultilevel"/>
    <w:tmpl w:val="FE8CF1FC"/>
    <w:lvl w:ilvl="0" w:tplc="36CECFBC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3DB4748D"/>
    <w:multiLevelType w:val="hybridMultilevel"/>
    <w:tmpl w:val="2612DC00"/>
    <w:lvl w:ilvl="0" w:tplc="0409000F">
      <w:start w:val="1"/>
      <w:numFmt w:val="decimal"/>
      <w:lvlText w:val="%1."/>
      <w:lvlJc w:val="left"/>
      <w:pPr>
        <w:ind w:left="2160" w:hanging="480"/>
      </w:pPr>
    </w:lvl>
    <w:lvl w:ilvl="1" w:tplc="04090019">
      <w:start w:val="1"/>
      <w:numFmt w:val="ideographTraditional"/>
      <w:lvlText w:val="%2、"/>
      <w:lvlJc w:val="left"/>
      <w:pPr>
        <w:ind w:left="2640" w:hanging="480"/>
      </w:pPr>
    </w:lvl>
    <w:lvl w:ilvl="2" w:tplc="0409001B" w:tentative="1">
      <w:start w:val="1"/>
      <w:numFmt w:val="lowerRoman"/>
      <w:lvlText w:val="%3."/>
      <w:lvlJc w:val="right"/>
      <w:pPr>
        <w:ind w:left="3120" w:hanging="480"/>
      </w:pPr>
    </w:lvl>
    <w:lvl w:ilvl="3" w:tplc="0409000F" w:tentative="1">
      <w:start w:val="1"/>
      <w:numFmt w:val="decimal"/>
      <w:lvlText w:val="%4."/>
      <w:lvlJc w:val="left"/>
      <w:pPr>
        <w:ind w:left="36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080" w:hanging="480"/>
      </w:pPr>
    </w:lvl>
    <w:lvl w:ilvl="5" w:tplc="0409001B" w:tentative="1">
      <w:start w:val="1"/>
      <w:numFmt w:val="lowerRoman"/>
      <w:lvlText w:val="%6."/>
      <w:lvlJc w:val="right"/>
      <w:pPr>
        <w:ind w:left="4560" w:hanging="480"/>
      </w:pPr>
    </w:lvl>
    <w:lvl w:ilvl="6" w:tplc="0409000F" w:tentative="1">
      <w:start w:val="1"/>
      <w:numFmt w:val="decimal"/>
      <w:lvlText w:val="%7."/>
      <w:lvlJc w:val="left"/>
      <w:pPr>
        <w:ind w:left="50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520" w:hanging="480"/>
      </w:pPr>
    </w:lvl>
    <w:lvl w:ilvl="8" w:tplc="0409001B" w:tentative="1">
      <w:start w:val="1"/>
      <w:numFmt w:val="lowerRoman"/>
      <w:lvlText w:val="%9."/>
      <w:lvlJc w:val="right"/>
      <w:pPr>
        <w:ind w:left="6000" w:hanging="480"/>
      </w:pPr>
    </w:lvl>
  </w:abstractNum>
  <w:abstractNum w:abstractNumId="17" w15:restartNumberingAfterBreak="0">
    <w:nsid w:val="40B806DB"/>
    <w:multiLevelType w:val="hybridMultilevel"/>
    <w:tmpl w:val="CCC09570"/>
    <w:lvl w:ilvl="0" w:tplc="FFFFFFFF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DE1A46F8">
      <w:start w:val="1"/>
      <w:numFmt w:val="taiwaneseCountingThousand"/>
      <w:lvlText w:val="(%3)"/>
      <w:lvlJc w:val="left"/>
      <w:pPr>
        <w:ind w:left="480" w:hanging="480"/>
      </w:pPr>
      <w:rPr>
        <w:rFonts w:hint="eastAsia"/>
      </w:r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37C1C3E"/>
    <w:multiLevelType w:val="hybridMultilevel"/>
    <w:tmpl w:val="6234C1DC"/>
    <w:lvl w:ilvl="0" w:tplc="0409000F">
      <w:start w:val="1"/>
      <w:numFmt w:val="decimal"/>
      <w:lvlText w:val="%1."/>
      <w:lvlJc w:val="left"/>
      <w:pPr>
        <w:ind w:left="161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9" w15:restartNumberingAfterBreak="0">
    <w:nsid w:val="46A61B2C"/>
    <w:multiLevelType w:val="hybridMultilevel"/>
    <w:tmpl w:val="5C42D11E"/>
    <w:lvl w:ilvl="0" w:tplc="02E2F46E">
      <w:start w:val="1"/>
      <w:numFmt w:val="taiwaneseCountingThousand"/>
      <w:lvlText w:val="%1、"/>
      <w:lvlJc w:val="left"/>
      <w:pPr>
        <w:ind w:left="906" w:hanging="480"/>
      </w:pPr>
      <w:rPr>
        <w:color w:val="auto"/>
      </w:rPr>
    </w:lvl>
    <w:lvl w:ilvl="1" w:tplc="C696DB08">
      <w:start w:val="1"/>
      <w:numFmt w:val="taiwaneseCountingThousand"/>
      <w:lvlText w:val="(%2)"/>
      <w:lvlJc w:val="left"/>
      <w:pPr>
        <w:ind w:left="1200" w:hanging="720"/>
      </w:pPr>
      <w:rPr>
        <w:rFonts w:hint="default"/>
      </w:rPr>
    </w:lvl>
    <w:lvl w:ilvl="2" w:tplc="71FAE728">
      <w:start w:val="1"/>
      <w:numFmt w:val="taiwaneseCountingThousand"/>
      <w:lvlText w:val="（%3）"/>
      <w:lvlJc w:val="left"/>
      <w:pPr>
        <w:ind w:left="1815" w:hanging="855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48E07B58"/>
    <w:multiLevelType w:val="hybridMultilevel"/>
    <w:tmpl w:val="712C1AE2"/>
    <w:lvl w:ilvl="0" w:tplc="0409000F">
      <w:start w:val="1"/>
      <w:numFmt w:val="decimal"/>
      <w:lvlText w:val="%1."/>
      <w:lvlJc w:val="left"/>
      <w:pPr>
        <w:ind w:left="21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640" w:hanging="480"/>
      </w:pPr>
    </w:lvl>
    <w:lvl w:ilvl="2" w:tplc="0409001B" w:tentative="1">
      <w:start w:val="1"/>
      <w:numFmt w:val="lowerRoman"/>
      <w:lvlText w:val="%3."/>
      <w:lvlJc w:val="right"/>
      <w:pPr>
        <w:ind w:left="3120" w:hanging="480"/>
      </w:pPr>
    </w:lvl>
    <w:lvl w:ilvl="3" w:tplc="0409000F" w:tentative="1">
      <w:start w:val="1"/>
      <w:numFmt w:val="decimal"/>
      <w:lvlText w:val="%4."/>
      <w:lvlJc w:val="left"/>
      <w:pPr>
        <w:ind w:left="36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080" w:hanging="480"/>
      </w:pPr>
    </w:lvl>
    <w:lvl w:ilvl="5" w:tplc="0409001B" w:tentative="1">
      <w:start w:val="1"/>
      <w:numFmt w:val="lowerRoman"/>
      <w:lvlText w:val="%6."/>
      <w:lvlJc w:val="right"/>
      <w:pPr>
        <w:ind w:left="4560" w:hanging="480"/>
      </w:pPr>
    </w:lvl>
    <w:lvl w:ilvl="6" w:tplc="0409000F" w:tentative="1">
      <w:start w:val="1"/>
      <w:numFmt w:val="decimal"/>
      <w:lvlText w:val="%7."/>
      <w:lvlJc w:val="left"/>
      <w:pPr>
        <w:ind w:left="50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520" w:hanging="480"/>
      </w:pPr>
    </w:lvl>
    <w:lvl w:ilvl="8" w:tplc="0409001B" w:tentative="1">
      <w:start w:val="1"/>
      <w:numFmt w:val="lowerRoman"/>
      <w:lvlText w:val="%9."/>
      <w:lvlJc w:val="right"/>
      <w:pPr>
        <w:ind w:left="6000" w:hanging="480"/>
      </w:pPr>
    </w:lvl>
  </w:abstractNum>
  <w:abstractNum w:abstractNumId="21" w15:restartNumberingAfterBreak="0">
    <w:nsid w:val="4A9F0598"/>
    <w:multiLevelType w:val="hybridMultilevel"/>
    <w:tmpl w:val="9E78CDD8"/>
    <w:lvl w:ilvl="0" w:tplc="DE1A46F8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4C3C67A3"/>
    <w:multiLevelType w:val="hybridMultilevel"/>
    <w:tmpl w:val="D1B80610"/>
    <w:lvl w:ilvl="0" w:tplc="0409000F">
      <w:start w:val="1"/>
      <w:numFmt w:val="decimal"/>
      <w:lvlText w:val="%1."/>
      <w:lvlJc w:val="left"/>
      <w:pPr>
        <w:ind w:left="2160" w:hanging="480"/>
      </w:pPr>
    </w:lvl>
    <w:lvl w:ilvl="1" w:tplc="DC6A46F2">
      <w:start w:val="1"/>
      <w:numFmt w:val="decimal"/>
      <w:lvlText w:val="%2、"/>
      <w:lvlJc w:val="left"/>
      <w:pPr>
        <w:ind w:left="288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120" w:hanging="480"/>
      </w:pPr>
    </w:lvl>
    <w:lvl w:ilvl="3" w:tplc="0409000F" w:tentative="1">
      <w:start w:val="1"/>
      <w:numFmt w:val="decimal"/>
      <w:lvlText w:val="%4."/>
      <w:lvlJc w:val="left"/>
      <w:pPr>
        <w:ind w:left="36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080" w:hanging="480"/>
      </w:pPr>
    </w:lvl>
    <w:lvl w:ilvl="5" w:tplc="0409001B" w:tentative="1">
      <w:start w:val="1"/>
      <w:numFmt w:val="lowerRoman"/>
      <w:lvlText w:val="%6."/>
      <w:lvlJc w:val="right"/>
      <w:pPr>
        <w:ind w:left="4560" w:hanging="480"/>
      </w:pPr>
    </w:lvl>
    <w:lvl w:ilvl="6" w:tplc="0409000F" w:tentative="1">
      <w:start w:val="1"/>
      <w:numFmt w:val="decimal"/>
      <w:lvlText w:val="%7."/>
      <w:lvlJc w:val="left"/>
      <w:pPr>
        <w:ind w:left="50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520" w:hanging="480"/>
      </w:pPr>
    </w:lvl>
    <w:lvl w:ilvl="8" w:tplc="0409001B" w:tentative="1">
      <w:start w:val="1"/>
      <w:numFmt w:val="lowerRoman"/>
      <w:lvlText w:val="%9."/>
      <w:lvlJc w:val="right"/>
      <w:pPr>
        <w:ind w:left="6000" w:hanging="480"/>
      </w:pPr>
    </w:lvl>
  </w:abstractNum>
  <w:abstractNum w:abstractNumId="23" w15:restartNumberingAfterBreak="0">
    <w:nsid w:val="56BE0875"/>
    <w:multiLevelType w:val="hybridMultilevel"/>
    <w:tmpl w:val="2F6A7908"/>
    <w:lvl w:ilvl="0" w:tplc="0409000F">
      <w:start w:val="1"/>
      <w:numFmt w:val="decimal"/>
      <w:lvlText w:val="%1."/>
      <w:lvlJc w:val="left"/>
      <w:pPr>
        <w:ind w:left="2160" w:hanging="480"/>
      </w:pPr>
    </w:lvl>
    <w:lvl w:ilvl="1" w:tplc="04090019">
      <w:start w:val="1"/>
      <w:numFmt w:val="ideographTraditional"/>
      <w:lvlText w:val="%2、"/>
      <w:lvlJc w:val="left"/>
      <w:pPr>
        <w:ind w:left="2640" w:hanging="480"/>
      </w:pPr>
    </w:lvl>
    <w:lvl w:ilvl="2" w:tplc="0409001B" w:tentative="1">
      <w:start w:val="1"/>
      <w:numFmt w:val="lowerRoman"/>
      <w:lvlText w:val="%3."/>
      <w:lvlJc w:val="right"/>
      <w:pPr>
        <w:ind w:left="3120" w:hanging="480"/>
      </w:pPr>
    </w:lvl>
    <w:lvl w:ilvl="3" w:tplc="0409000F" w:tentative="1">
      <w:start w:val="1"/>
      <w:numFmt w:val="decimal"/>
      <w:lvlText w:val="%4."/>
      <w:lvlJc w:val="left"/>
      <w:pPr>
        <w:ind w:left="36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080" w:hanging="480"/>
      </w:pPr>
    </w:lvl>
    <w:lvl w:ilvl="5" w:tplc="0409001B" w:tentative="1">
      <w:start w:val="1"/>
      <w:numFmt w:val="lowerRoman"/>
      <w:lvlText w:val="%6."/>
      <w:lvlJc w:val="right"/>
      <w:pPr>
        <w:ind w:left="4560" w:hanging="480"/>
      </w:pPr>
    </w:lvl>
    <w:lvl w:ilvl="6" w:tplc="0409000F" w:tentative="1">
      <w:start w:val="1"/>
      <w:numFmt w:val="decimal"/>
      <w:lvlText w:val="%7."/>
      <w:lvlJc w:val="left"/>
      <w:pPr>
        <w:ind w:left="50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520" w:hanging="480"/>
      </w:pPr>
    </w:lvl>
    <w:lvl w:ilvl="8" w:tplc="0409001B" w:tentative="1">
      <w:start w:val="1"/>
      <w:numFmt w:val="lowerRoman"/>
      <w:lvlText w:val="%9."/>
      <w:lvlJc w:val="right"/>
      <w:pPr>
        <w:ind w:left="6000" w:hanging="480"/>
      </w:pPr>
    </w:lvl>
  </w:abstractNum>
  <w:abstractNum w:abstractNumId="24" w15:restartNumberingAfterBreak="0">
    <w:nsid w:val="602E03B1"/>
    <w:multiLevelType w:val="hybridMultilevel"/>
    <w:tmpl w:val="AC50EDD4"/>
    <w:lvl w:ilvl="0" w:tplc="FFFFFFF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5" w15:restartNumberingAfterBreak="0">
    <w:nsid w:val="60B2556A"/>
    <w:multiLevelType w:val="hybridMultilevel"/>
    <w:tmpl w:val="253A8FEA"/>
    <w:lvl w:ilvl="0" w:tplc="DE1A46F8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736D6903"/>
    <w:multiLevelType w:val="hybridMultilevel"/>
    <w:tmpl w:val="21DEB228"/>
    <w:lvl w:ilvl="0" w:tplc="FFFFFFFF">
      <w:start w:val="1"/>
      <w:numFmt w:val="taiwaneseCountingThousand"/>
      <w:lvlText w:val="(%1)"/>
      <w:lvlJc w:val="left"/>
      <w:pPr>
        <w:ind w:left="1046" w:hanging="480"/>
      </w:pPr>
      <w:rPr>
        <w:rFonts w:hint="eastAsia"/>
        <w:color w:val="auto"/>
      </w:rPr>
    </w:lvl>
    <w:lvl w:ilvl="1" w:tplc="FFFFFFFF">
      <w:start w:val="1"/>
      <w:numFmt w:val="ideographTraditional"/>
      <w:lvlText w:val="%2、"/>
      <w:lvlJc w:val="left"/>
      <w:pPr>
        <w:ind w:left="1526" w:hanging="480"/>
      </w:pPr>
    </w:lvl>
    <w:lvl w:ilvl="2" w:tplc="FFFFFFFF" w:tentative="1">
      <w:start w:val="1"/>
      <w:numFmt w:val="lowerRoman"/>
      <w:lvlText w:val="%3."/>
      <w:lvlJc w:val="right"/>
      <w:pPr>
        <w:ind w:left="2006" w:hanging="480"/>
      </w:pPr>
    </w:lvl>
    <w:lvl w:ilvl="3" w:tplc="FFFFFFFF" w:tentative="1">
      <w:start w:val="1"/>
      <w:numFmt w:val="decimal"/>
      <w:lvlText w:val="%4."/>
      <w:lvlJc w:val="left"/>
      <w:pPr>
        <w:ind w:left="2486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6" w:hanging="480"/>
      </w:pPr>
    </w:lvl>
    <w:lvl w:ilvl="5" w:tplc="FFFFFFFF" w:tentative="1">
      <w:start w:val="1"/>
      <w:numFmt w:val="lowerRoman"/>
      <w:lvlText w:val="%6."/>
      <w:lvlJc w:val="right"/>
      <w:pPr>
        <w:ind w:left="3446" w:hanging="480"/>
      </w:pPr>
    </w:lvl>
    <w:lvl w:ilvl="6" w:tplc="FFFFFFFF" w:tentative="1">
      <w:start w:val="1"/>
      <w:numFmt w:val="decimal"/>
      <w:lvlText w:val="%7."/>
      <w:lvlJc w:val="left"/>
      <w:pPr>
        <w:ind w:left="3926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6" w:hanging="480"/>
      </w:pPr>
    </w:lvl>
    <w:lvl w:ilvl="8" w:tplc="FFFFFFFF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27" w15:restartNumberingAfterBreak="0">
    <w:nsid w:val="759A6076"/>
    <w:multiLevelType w:val="hybridMultilevel"/>
    <w:tmpl w:val="D432352A"/>
    <w:lvl w:ilvl="0" w:tplc="BBBEDA72">
      <w:start w:val="1"/>
      <w:numFmt w:val="taiwaneseCountingThousand"/>
      <w:lvlText w:val="（%1）"/>
      <w:lvlJc w:val="left"/>
      <w:pPr>
        <w:ind w:left="2055" w:hanging="85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num w:numId="1">
    <w:abstractNumId w:val="6"/>
  </w:num>
  <w:num w:numId="2">
    <w:abstractNumId w:val="5"/>
  </w:num>
  <w:num w:numId="3">
    <w:abstractNumId w:val="20"/>
  </w:num>
  <w:num w:numId="4">
    <w:abstractNumId w:val="22"/>
  </w:num>
  <w:num w:numId="5">
    <w:abstractNumId w:val="2"/>
  </w:num>
  <w:num w:numId="6">
    <w:abstractNumId w:val="10"/>
  </w:num>
  <w:num w:numId="7">
    <w:abstractNumId w:val="16"/>
  </w:num>
  <w:num w:numId="8">
    <w:abstractNumId w:val="23"/>
  </w:num>
  <w:num w:numId="9">
    <w:abstractNumId w:val="11"/>
  </w:num>
  <w:num w:numId="10">
    <w:abstractNumId w:val="27"/>
  </w:num>
  <w:num w:numId="11">
    <w:abstractNumId w:val="24"/>
  </w:num>
  <w:num w:numId="12">
    <w:abstractNumId w:val="4"/>
  </w:num>
  <w:num w:numId="13">
    <w:abstractNumId w:val="9"/>
  </w:num>
  <w:num w:numId="14">
    <w:abstractNumId w:val="13"/>
  </w:num>
  <w:num w:numId="15">
    <w:abstractNumId w:val="0"/>
  </w:num>
  <w:num w:numId="16">
    <w:abstractNumId w:val="19"/>
  </w:num>
  <w:num w:numId="17">
    <w:abstractNumId w:val="15"/>
  </w:num>
  <w:num w:numId="18">
    <w:abstractNumId w:val="7"/>
  </w:num>
  <w:num w:numId="19">
    <w:abstractNumId w:val="3"/>
  </w:num>
  <w:num w:numId="20">
    <w:abstractNumId w:val="21"/>
  </w:num>
  <w:num w:numId="21">
    <w:abstractNumId w:val="25"/>
  </w:num>
  <w:num w:numId="22">
    <w:abstractNumId w:val="17"/>
  </w:num>
  <w:num w:numId="23">
    <w:abstractNumId w:val="1"/>
  </w:num>
  <w:num w:numId="24">
    <w:abstractNumId w:val="8"/>
  </w:num>
  <w:num w:numId="25">
    <w:abstractNumId w:val="12"/>
  </w:num>
  <w:num w:numId="26">
    <w:abstractNumId w:val="18"/>
  </w:num>
  <w:num w:numId="27">
    <w:abstractNumId w:val="26"/>
  </w:num>
  <w:num w:numId="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proofState w:spelling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tDQ1MrIwMjKxMDU2sTBU0lEKTi0uzszPAymwqAUAv0HxgiwAAAA="/>
  </w:docVars>
  <w:rsids>
    <w:rsidRoot w:val="001D27CF"/>
    <w:rsid w:val="00000854"/>
    <w:rsid w:val="000028CF"/>
    <w:rsid w:val="00005332"/>
    <w:rsid w:val="00005AC1"/>
    <w:rsid w:val="00010F54"/>
    <w:rsid w:val="0001303D"/>
    <w:rsid w:val="00015731"/>
    <w:rsid w:val="00020C96"/>
    <w:rsid w:val="00021889"/>
    <w:rsid w:val="000218BF"/>
    <w:rsid w:val="00021A20"/>
    <w:rsid w:val="00022AFB"/>
    <w:rsid w:val="00024C70"/>
    <w:rsid w:val="00027861"/>
    <w:rsid w:val="00030FC1"/>
    <w:rsid w:val="000379B0"/>
    <w:rsid w:val="000421F7"/>
    <w:rsid w:val="000429B8"/>
    <w:rsid w:val="00045D71"/>
    <w:rsid w:val="00047D4B"/>
    <w:rsid w:val="0005073F"/>
    <w:rsid w:val="00056ED8"/>
    <w:rsid w:val="00064B78"/>
    <w:rsid w:val="00065297"/>
    <w:rsid w:val="00065D9E"/>
    <w:rsid w:val="00072B82"/>
    <w:rsid w:val="00073158"/>
    <w:rsid w:val="00075311"/>
    <w:rsid w:val="0007585A"/>
    <w:rsid w:val="00081DCB"/>
    <w:rsid w:val="00083C5D"/>
    <w:rsid w:val="00083E21"/>
    <w:rsid w:val="00084ED9"/>
    <w:rsid w:val="000851FB"/>
    <w:rsid w:val="00092FC3"/>
    <w:rsid w:val="00094ADF"/>
    <w:rsid w:val="00095458"/>
    <w:rsid w:val="000960E4"/>
    <w:rsid w:val="00096CDC"/>
    <w:rsid w:val="000A1BC1"/>
    <w:rsid w:val="000A5655"/>
    <w:rsid w:val="000B0502"/>
    <w:rsid w:val="000B1D63"/>
    <w:rsid w:val="000B2070"/>
    <w:rsid w:val="000B334C"/>
    <w:rsid w:val="000B602C"/>
    <w:rsid w:val="000B6CD1"/>
    <w:rsid w:val="000C2BB9"/>
    <w:rsid w:val="000C5AE2"/>
    <w:rsid w:val="000D145C"/>
    <w:rsid w:val="000D1E0B"/>
    <w:rsid w:val="000D485C"/>
    <w:rsid w:val="000D4CE7"/>
    <w:rsid w:val="000D5128"/>
    <w:rsid w:val="000D76AA"/>
    <w:rsid w:val="000D79B2"/>
    <w:rsid w:val="000E004E"/>
    <w:rsid w:val="000E445E"/>
    <w:rsid w:val="000E53F0"/>
    <w:rsid w:val="000F00E3"/>
    <w:rsid w:val="000F048E"/>
    <w:rsid w:val="000F0615"/>
    <w:rsid w:val="000F105A"/>
    <w:rsid w:val="000F3475"/>
    <w:rsid w:val="001024CE"/>
    <w:rsid w:val="0010258C"/>
    <w:rsid w:val="00106B35"/>
    <w:rsid w:val="00112230"/>
    <w:rsid w:val="00112515"/>
    <w:rsid w:val="0011261D"/>
    <w:rsid w:val="00117898"/>
    <w:rsid w:val="00120137"/>
    <w:rsid w:val="00120C1E"/>
    <w:rsid w:val="00125DEE"/>
    <w:rsid w:val="00127055"/>
    <w:rsid w:val="001329A8"/>
    <w:rsid w:val="001374D3"/>
    <w:rsid w:val="00150AA5"/>
    <w:rsid w:val="00153354"/>
    <w:rsid w:val="00161670"/>
    <w:rsid w:val="00174686"/>
    <w:rsid w:val="00175D2F"/>
    <w:rsid w:val="00176B8D"/>
    <w:rsid w:val="0018272D"/>
    <w:rsid w:val="001874E9"/>
    <w:rsid w:val="00187B2A"/>
    <w:rsid w:val="001933FB"/>
    <w:rsid w:val="00193820"/>
    <w:rsid w:val="00195F9E"/>
    <w:rsid w:val="001A0565"/>
    <w:rsid w:val="001A0857"/>
    <w:rsid w:val="001A3190"/>
    <w:rsid w:val="001A4DAD"/>
    <w:rsid w:val="001A6C8F"/>
    <w:rsid w:val="001B2EDB"/>
    <w:rsid w:val="001B382A"/>
    <w:rsid w:val="001B4507"/>
    <w:rsid w:val="001B6801"/>
    <w:rsid w:val="001C1D5E"/>
    <w:rsid w:val="001C4793"/>
    <w:rsid w:val="001C4C9D"/>
    <w:rsid w:val="001C687B"/>
    <w:rsid w:val="001D27CF"/>
    <w:rsid w:val="001E1135"/>
    <w:rsid w:val="001E33C6"/>
    <w:rsid w:val="001F33F9"/>
    <w:rsid w:val="00201184"/>
    <w:rsid w:val="00203285"/>
    <w:rsid w:val="002035DA"/>
    <w:rsid w:val="00204396"/>
    <w:rsid w:val="00211340"/>
    <w:rsid w:val="002118CE"/>
    <w:rsid w:val="00215D97"/>
    <w:rsid w:val="00223DA0"/>
    <w:rsid w:val="00224529"/>
    <w:rsid w:val="002252FF"/>
    <w:rsid w:val="002267CA"/>
    <w:rsid w:val="00230F61"/>
    <w:rsid w:val="00233AEF"/>
    <w:rsid w:val="00233F7E"/>
    <w:rsid w:val="002376E9"/>
    <w:rsid w:val="00240407"/>
    <w:rsid w:val="00241605"/>
    <w:rsid w:val="002453B2"/>
    <w:rsid w:val="00245674"/>
    <w:rsid w:val="00245ECE"/>
    <w:rsid w:val="002608A3"/>
    <w:rsid w:val="002623D5"/>
    <w:rsid w:val="00277CDD"/>
    <w:rsid w:val="00281C68"/>
    <w:rsid w:val="002841BD"/>
    <w:rsid w:val="002856CA"/>
    <w:rsid w:val="002874DE"/>
    <w:rsid w:val="002914BB"/>
    <w:rsid w:val="002A0C93"/>
    <w:rsid w:val="002A11C3"/>
    <w:rsid w:val="002A1635"/>
    <w:rsid w:val="002A4CF6"/>
    <w:rsid w:val="002B6ECC"/>
    <w:rsid w:val="002C1A61"/>
    <w:rsid w:val="002C4805"/>
    <w:rsid w:val="002C4C57"/>
    <w:rsid w:val="002C5BE5"/>
    <w:rsid w:val="002C71E1"/>
    <w:rsid w:val="002C7463"/>
    <w:rsid w:val="002D1EBE"/>
    <w:rsid w:val="002D69FC"/>
    <w:rsid w:val="002E1708"/>
    <w:rsid w:val="002E3751"/>
    <w:rsid w:val="002E57D6"/>
    <w:rsid w:val="002E6BD8"/>
    <w:rsid w:val="002E74C7"/>
    <w:rsid w:val="002F332D"/>
    <w:rsid w:val="002F68B0"/>
    <w:rsid w:val="0030080B"/>
    <w:rsid w:val="00307085"/>
    <w:rsid w:val="00307A91"/>
    <w:rsid w:val="0031369E"/>
    <w:rsid w:val="003149E1"/>
    <w:rsid w:val="003175A5"/>
    <w:rsid w:val="00323BAD"/>
    <w:rsid w:val="00327B34"/>
    <w:rsid w:val="003301F2"/>
    <w:rsid w:val="0033753F"/>
    <w:rsid w:val="00341813"/>
    <w:rsid w:val="00343336"/>
    <w:rsid w:val="00354035"/>
    <w:rsid w:val="00356A83"/>
    <w:rsid w:val="00360A91"/>
    <w:rsid w:val="0036260D"/>
    <w:rsid w:val="003668E9"/>
    <w:rsid w:val="00374C61"/>
    <w:rsid w:val="0038159B"/>
    <w:rsid w:val="003825EC"/>
    <w:rsid w:val="0039657D"/>
    <w:rsid w:val="00397CF4"/>
    <w:rsid w:val="003A4137"/>
    <w:rsid w:val="003A62EA"/>
    <w:rsid w:val="003A7931"/>
    <w:rsid w:val="003B02E5"/>
    <w:rsid w:val="003B3604"/>
    <w:rsid w:val="003C02B0"/>
    <w:rsid w:val="003C52D0"/>
    <w:rsid w:val="003C7D9A"/>
    <w:rsid w:val="003D00E8"/>
    <w:rsid w:val="003D16E8"/>
    <w:rsid w:val="003D300E"/>
    <w:rsid w:val="003D47FB"/>
    <w:rsid w:val="003D7138"/>
    <w:rsid w:val="003E49E4"/>
    <w:rsid w:val="003F36D2"/>
    <w:rsid w:val="003F4A96"/>
    <w:rsid w:val="003F55A6"/>
    <w:rsid w:val="004010C4"/>
    <w:rsid w:val="00402EDD"/>
    <w:rsid w:val="0040493E"/>
    <w:rsid w:val="00410452"/>
    <w:rsid w:val="004108BE"/>
    <w:rsid w:val="00411DA7"/>
    <w:rsid w:val="00415B91"/>
    <w:rsid w:val="00417C39"/>
    <w:rsid w:val="004248B1"/>
    <w:rsid w:val="0042492B"/>
    <w:rsid w:val="00424D8B"/>
    <w:rsid w:val="004305E5"/>
    <w:rsid w:val="00432F25"/>
    <w:rsid w:val="0043480F"/>
    <w:rsid w:val="00435024"/>
    <w:rsid w:val="0043541C"/>
    <w:rsid w:val="0044045A"/>
    <w:rsid w:val="0044157E"/>
    <w:rsid w:val="00443C62"/>
    <w:rsid w:val="00452EC7"/>
    <w:rsid w:val="00461375"/>
    <w:rsid w:val="00462F57"/>
    <w:rsid w:val="00464497"/>
    <w:rsid w:val="004657F7"/>
    <w:rsid w:val="00467828"/>
    <w:rsid w:val="00470403"/>
    <w:rsid w:val="0047339E"/>
    <w:rsid w:val="00473528"/>
    <w:rsid w:val="00480A78"/>
    <w:rsid w:val="00480EA2"/>
    <w:rsid w:val="004866BB"/>
    <w:rsid w:val="004878E8"/>
    <w:rsid w:val="00487D73"/>
    <w:rsid w:val="0049530F"/>
    <w:rsid w:val="004978E7"/>
    <w:rsid w:val="004A1655"/>
    <w:rsid w:val="004A211E"/>
    <w:rsid w:val="004A3348"/>
    <w:rsid w:val="004A3AF6"/>
    <w:rsid w:val="004A584C"/>
    <w:rsid w:val="004A5981"/>
    <w:rsid w:val="004A7039"/>
    <w:rsid w:val="004B0715"/>
    <w:rsid w:val="004B25CF"/>
    <w:rsid w:val="004B4B58"/>
    <w:rsid w:val="004B54FD"/>
    <w:rsid w:val="004C1ADD"/>
    <w:rsid w:val="004C1C6A"/>
    <w:rsid w:val="004C43E4"/>
    <w:rsid w:val="004C495C"/>
    <w:rsid w:val="004C5A4F"/>
    <w:rsid w:val="004C6CB6"/>
    <w:rsid w:val="004C7946"/>
    <w:rsid w:val="004C7C01"/>
    <w:rsid w:val="004D0057"/>
    <w:rsid w:val="004D04B8"/>
    <w:rsid w:val="004D04FB"/>
    <w:rsid w:val="004D2E9E"/>
    <w:rsid w:val="004D3C34"/>
    <w:rsid w:val="004D614E"/>
    <w:rsid w:val="004E247C"/>
    <w:rsid w:val="004E2999"/>
    <w:rsid w:val="004E34C6"/>
    <w:rsid w:val="004E4328"/>
    <w:rsid w:val="004E5833"/>
    <w:rsid w:val="004E5B92"/>
    <w:rsid w:val="004F4C5F"/>
    <w:rsid w:val="005007C6"/>
    <w:rsid w:val="00506436"/>
    <w:rsid w:val="0050736E"/>
    <w:rsid w:val="00507DD4"/>
    <w:rsid w:val="00507ED4"/>
    <w:rsid w:val="005136E7"/>
    <w:rsid w:val="00521D6C"/>
    <w:rsid w:val="005227B7"/>
    <w:rsid w:val="005229BC"/>
    <w:rsid w:val="00524A9D"/>
    <w:rsid w:val="0052633C"/>
    <w:rsid w:val="005348FC"/>
    <w:rsid w:val="00535B30"/>
    <w:rsid w:val="00537179"/>
    <w:rsid w:val="0054094B"/>
    <w:rsid w:val="00540FF2"/>
    <w:rsid w:val="0054199A"/>
    <w:rsid w:val="005420C5"/>
    <w:rsid w:val="00550693"/>
    <w:rsid w:val="00564410"/>
    <w:rsid w:val="00565EEE"/>
    <w:rsid w:val="00570AB5"/>
    <w:rsid w:val="00577ADF"/>
    <w:rsid w:val="00580335"/>
    <w:rsid w:val="00585271"/>
    <w:rsid w:val="00585847"/>
    <w:rsid w:val="00587FF6"/>
    <w:rsid w:val="005904D8"/>
    <w:rsid w:val="00591466"/>
    <w:rsid w:val="00596557"/>
    <w:rsid w:val="005A17DB"/>
    <w:rsid w:val="005A44A0"/>
    <w:rsid w:val="005A7DC1"/>
    <w:rsid w:val="005B00E5"/>
    <w:rsid w:val="005B190F"/>
    <w:rsid w:val="005B3706"/>
    <w:rsid w:val="005B59F4"/>
    <w:rsid w:val="005B7DB0"/>
    <w:rsid w:val="005C5F79"/>
    <w:rsid w:val="005D37F8"/>
    <w:rsid w:val="005D5993"/>
    <w:rsid w:val="005D70C9"/>
    <w:rsid w:val="005D727E"/>
    <w:rsid w:val="005E0D56"/>
    <w:rsid w:val="005F2458"/>
    <w:rsid w:val="005F2F3D"/>
    <w:rsid w:val="005F60F1"/>
    <w:rsid w:val="005F611F"/>
    <w:rsid w:val="00600F4D"/>
    <w:rsid w:val="00601932"/>
    <w:rsid w:val="00602072"/>
    <w:rsid w:val="00602B95"/>
    <w:rsid w:val="00603BC9"/>
    <w:rsid w:val="00604135"/>
    <w:rsid w:val="00604266"/>
    <w:rsid w:val="006049D7"/>
    <w:rsid w:val="00611B5D"/>
    <w:rsid w:val="00613F78"/>
    <w:rsid w:val="00621B80"/>
    <w:rsid w:val="00625F93"/>
    <w:rsid w:val="006262C8"/>
    <w:rsid w:val="00630D3D"/>
    <w:rsid w:val="00632CF8"/>
    <w:rsid w:val="00633F20"/>
    <w:rsid w:val="00635720"/>
    <w:rsid w:val="00640696"/>
    <w:rsid w:val="00645A1C"/>
    <w:rsid w:val="006547E4"/>
    <w:rsid w:val="006561E3"/>
    <w:rsid w:val="00661041"/>
    <w:rsid w:val="0066151F"/>
    <w:rsid w:val="006628CF"/>
    <w:rsid w:val="00664482"/>
    <w:rsid w:val="0066746C"/>
    <w:rsid w:val="00684B26"/>
    <w:rsid w:val="0068619C"/>
    <w:rsid w:val="00692927"/>
    <w:rsid w:val="006939F9"/>
    <w:rsid w:val="006941A6"/>
    <w:rsid w:val="00694719"/>
    <w:rsid w:val="00695EA4"/>
    <w:rsid w:val="00695EF0"/>
    <w:rsid w:val="006A463E"/>
    <w:rsid w:val="006B283A"/>
    <w:rsid w:val="006B4B9E"/>
    <w:rsid w:val="006B6BCC"/>
    <w:rsid w:val="006C0B65"/>
    <w:rsid w:val="006C27EA"/>
    <w:rsid w:val="006C342E"/>
    <w:rsid w:val="006C602A"/>
    <w:rsid w:val="006C7193"/>
    <w:rsid w:val="006D1351"/>
    <w:rsid w:val="006D16E2"/>
    <w:rsid w:val="006D38BE"/>
    <w:rsid w:val="006D5E15"/>
    <w:rsid w:val="006D6E46"/>
    <w:rsid w:val="006E1C1F"/>
    <w:rsid w:val="006E4493"/>
    <w:rsid w:val="006F0B72"/>
    <w:rsid w:val="0070094B"/>
    <w:rsid w:val="00700AFA"/>
    <w:rsid w:val="0070461C"/>
    <w:rsid w:val="00710BE6"/>
    <w:rsid w:val="007115BE"/>
    <w:rsid w:val="00712028"/>
    <w:rsid w:val="0071216D"/>
    <w:rsid w:val="007142B3"/>
    <w:rsid w:val="007178A3"/>
    <w:rsid w:val="0072539D"/>
    <w:rsid w:val="00733514"/>
    <w:rsid w:val="00733F96"/>
    <w:rsid w:val="007343DC"/>
    <w:rsid w:val="0073632E"/>
    <w:rsid w:val="00740FD0"/>
    <w:rsid w:val="00743C9C"/>
    <w:rsid w:val="00751F02"/>
    <w:rsid w:val="007526F2"/>
    <w:rsid w:val="00760D02"/>
    <w:rsid w:val="00772F7C"/>
    <w:rsid w:val="00774253"/>
    <w:rsid w:val="007746DC"/>
    <w:rsid w:val="007757A8"/>
    <w:rsid w:val="007802AF"/>
    <w:rsid w:val="0078198B"/>
    <w:rsid w:val="00784ABC"/>
    <w:rsid w:val="00785AD6"/>
    <w:rsid w:val="00786D75"/>
    <w:rsid w:val="00791A67"/>
    <w:rsid w:val="007924DC"/>
    <w:rsid w:val="0079337E"/>
    <w:rsid w:val="00793654"/>
    <w:rsid w:val="0079482F"/>
    <w:rsid w:val="007963E7"/>
    <w:rsid w:val="00796CEA"/>
    <w:rsid w:val="007A013B"/>
    <w:rsid w:val="007A0F3C"/>
    <w:rsid w:val="007A2E0A"/>
    <w:rsid w:val="007A2ED8"/>
    <w:rsid w:val="007B1DFB"/>
    <w:rsid w:val="007B6235"/>
    <w:rsid w:val="007B64B9"/>
    <w:rsid w:val="007B67AC"/>
    <w:rsid w:val="007B6944"/>
    <w:rsid w:val="007C12FD"/>
    <w:rsid w:val="007C7225"/>
    <w:rsid w:val="007D1E96"/>
    <w:rsid w:val="007D3B22"/>
    <w:rsid w:val="007D47CA"/>
    <w:rsid w:val="007D5993"/>
    <w:rsid w:val="007D6986"/>
    <w:rsid w:val="007E109F"/>
    <w:rsid w:val="007E123C"/>
    <w:rsid w:val="007E17DD"/>
    <w:rsid w:val="007E7DBC"/>
    <w:rsid w:val="007F0A1F"/>
    <w:rsid w:val="007F36B5"/>
    <w:rsid w:val="007F3F7E"/>
    <w:rsid w:val="007F5BAE"/>
    <w:rsid w:val="007F64D8"/>
    <w:rsid w:val="007F79CC"/>
    <w:rsid w:val="0081007E"/>
    <w:rsid w:val="00815486"/>
    <w:rsid w:val="00816CED"/>
    <w:rsid w:val="00817613"/>
    <w:rsid w:val="00820FA0"/>
    <w:rsid w:val="0082271D"/>
    <w:rsid w:val="00826574"/>
    <w:rsid w:val="0083363D"/>
    <w:rsid w:val="0083392F"/>
    <w:rsid w:val="00837799"/>
    <w:rsid w:val="008436FA"/>
    <w:rsid w:val="00843791"/>
    <w:rsid w:val="0085158D"/>
    <w:rsid w:val="00853545"/>
    <w:rsid w:val="0085556B"/>
    <w:rsid w:val="008615AF"/>
    <w:rsid w:val="00861FCA"/>
    <w:rsid w:val="008620D0"/>
    <w:rsid w:val="0086376F"/>
    <w:rsid w:val="00863897"/>
    <w:rsid w:val="0086407B"/>
    <w:rsid w:val="008656DB"/>
    <w:rsid w:val="00865955"/>
    <w:rsid w:val="00870F82"/>
    <w:rsid w:val="00871367"/>
    <w:rsid w:val="00872CDA"/>
    <w:rsid w:val="00873F5D"/>
    <w:rsid w:val="00875163"/>
    <w:rsid w:val="00876919"/>
    <w:rsid w:val="008775A0"/>
    <w:rsid w:val="00877F96"/>
    <w:rsid w:val="008800F8"/>
    <w:rsid w:val="00882B3C"/>
    <w:rsid w:val="00883EBA"/>
    <w:rsid w:val="00890423"/>
    <w:rsid w:val="0089429E"/>
    <w:rsid w:val="008978F3"/>
    <w:rsid w:val="008A125C"/>
    <w:rsid w:val="008A1DDE"/>
    <w:rsid w:val="008A435C"/>
    <w:rsid w:val="008A519E"/>
    <w:rsid w:val="008A578C"/>
    <w:rsid w:val="008B0177"/>
    <w:rsid w:val="008B1E5F"/>
    <w:rsid w:val="008C1C8D"/>
    <w:rsid w:val="008C2EDD"/>
    <w:rsid w:val="008C63A6"/>
    <w:rsid w:val="008C6F20"/>
    <w:rsid w:val="008D4B6C"/>
    <w:rsid w:val="008D79EC"/>
    <w:rsid w:val="008F707E"/>
    <w:rsid w:val="0090334A"/>
    <w:rsid w:val="009048DE"/>
    <w:rsid w:val="00905668"/>
    <w:rsid w:val="00905783"/>
    <w:rsid w:val="00911EEF"/>
    <w:rsid w:val="00913ADE"/>
    <w:rsid w:val="00914773"/>
    <w:rsid w:val="00915588"/>
    <w:rsid w:val="00915915"/>
    <w:rsid w:val="00920A87"/>
    <w:rsid w:val="009216E2"/>
    <w:rsid w:val="00925084"/>
    <w:rsid w:val="009308DA"/>
    <w:rsid w:val="009346A4"/>
    <w:rsid w:val="00943177"/>
    <w:rsid w:val="00943500"/>
    <w:rsid w:val="00943ED4"/>
    <w:rsid w:val="00943F3B"/>
    <w:rsid w:val="00950A91"/>
    <w:rsid w:val="009521B0"/>
    <w:rsid w:val="00953A56"/>
    <w:rsid w:val="00955A53"/>
    <w:rsid w:val="00955BFF"/>
    <w:rsid w:val="00960306"/>
    <w:rsid w:val="0096065A"/>
    <w:rsid w:val="00960F2B"/>
    <w:rsid w:val="009614E8"/>
    <w:rsid w:val="00961C64"/>
    <w:rsid w:val="00963E26"/>
    <w:rsid w:val="00964DB5"/>
    <w:rsid w:val="00966CAB"/>
    <w:rsid w:val="0097503C"/>
    <w:rsid w:val="00976CEE"/>
    <w:rsid w:val="00983255"/>
    <w:rsid w:val="00985839"/>
    <w:rsid w:val="00985E07"/>
    <w:rsid w:val="00987B7E"/>
    <w:rsid w:val="009939E1"/>
    <w:rsid w:val="009942BE"/>
    <w:rsid w:val="00995AC6"/>
    <w:rsid w:val="00996BF0"/>
    <w:rsid w:val="009A0863"/>
    <w:rsid w:val="009A0DC8"/>
    <w:rsid w:val="009A1A10"/>
    <w:rsid w:val="009A24DB"/>
    <w:rsid w:val="009A3247"/>
    <w:rsid w:val="009A42C8"/>
    <w:rsid w:val="009A4308"/>
    <w:rsid w:val="009A499E"/>
    <w:rsid w:val="009A563F"/>
    <w:rsid w:val="009A7687"/>
    <w:rsid w:val="009B0EC1"/>
    <w:rsid w:val="009B5AAC"/>
    <w:rsid w:val="009C150C"/>
    <w:rsid w:val="009C39C6"/>
    <w:rsid w:val="009C427F"/>
    <w:rsid w:val="009C678E"/>
    <w:rsid w:val="009D4056"/>
    <w:rsid w:val="009D5395"/>
    <w:rsid w:val="009D5D1B"/>
    <w:rsid w:val="009D5F06"/>
    <w:rsid w:val="009D6883"/>
    <w:rsid w:val="009E08FB"/>
    <w:rsid w:val="009E27D3"/>
    <w:rsid w:val="00A018C1"/>
    <w:rsid w:val="00A117B9"/>
    <w:rsid w:val="00A13D00"/>
    <w:rsid w:val="00A172D8"/>
    <w:rsid w:val="00A213D3"/>
    <w:rsid w:val="00A22560"/>
    <w:rsid w:val="00A2421A"/>
    <w:rsid w:val="00A35B22"/>
    <w:rsid w:val="00A3684C"/>
    <w:rsid w:val="00A45476"/>
    <w:rsid w:val="00A4621B"/>
    <w:rsid w:val="00A51625"/>
    <w:rsid w:val="00A5334B"/>
    <w:rsid w:val="00A54CB5"/>
    <w:rsid w:val="00A57C27"/>
    <w:rsid w:val="00A62478"/>
    <w:rsid w:val="00A644D9"/>
    <w:rsid w:val="00A646E7"/>
    <w:rsid w:val="00A64BF6"/>
    <w:rsid w:val="00A673F9"/>
    <w:rsid w:val="00A71B52"/>
    <w:rsid w:val="00A72357"/>
    <w:rsid w:val="00A801C2"/>
    <w:rsid w:val="00A80369"/>
    <w:rsid w:val="00A831E2"/>
    <w:rsid w:val="00A840CD"/>
    <w:rsid w:val="00A8521B"/>
    <w:rsid w:val="00A85FF6"/>
    <w:rsid w:val="00A87117"/>
    <w:rsid w:val="00A93395"/>
    <w:rsid w:val="00A95AE1"/>
    <w:rsid w:val="00A95C74"/>
    <w:rsid w:val="00AA3B01"/>
    <w:rsid w:val="00AA3C2C"/>
    <w:rsid w:val="00AA50A1"/>
    <w:rsid w:val="00AA613C"/>
    <w:rsid w:val="00AA6D0E"/>
    <w:rsid w:val="00AB665D"/>
    <w:rsid w:val="00AB6CF7"/>
    <w:rsid w:val="00AB6F37"/>
    <w:rsid w:val="00AC3FF3"/>
    <w:rsid w:val="00AE1D1F"/>
    <w:rsid w:val="00AE4DE4"/>
    <w:rsid w:val="00AF04E0"/>
    <w:rsid w:val="00AF3461"/>
    <w:rsid w:val="00AF34C4"/>
    <w:rsid w:val="00AF58AC"/>
    <w:rsid w:val="00AF79DD"/>
    <w:rsid w:val="00B02D1E"/>
    <w:rsid w:val="00B039B8"/>
    <w:rsid w:val="00B07FE3"/>
    <w:rsid w:val="00B16A28"/>
    <w:rsid w:val="00B16ED1"/>
    <w:rsid w:val="00B20F13"/>
    <w:rsid w:val="00B27C2B"/>
    <w:rsid w:val="00B3103E"/>
    <w:rsid w:val="00B32646"/>
    <w:rsid w:val="00B330DE"/>
    <w:rsid w:val="00B33F0D"/>
    <w:rsid w:val="00B370B0"/>
    <w:rsid w:val="00B4064B"/>
    <w:rsid w:val="00B4498B"/>
    <w:rsid w:val="00B53805"/>
    <w:rsid w:val="00B53808"/>
    <w:rsid w:val="00B5483A"/>
    <w:rsid w:val="00B562A2"/>
    <w:rsid w:val="00B564D4"/>
    <w:rsid w:val="00B579C2"/>
    <w:rsid w:val="00B639C6"/>
    <w:rsid w:val="00B75C8C"/>
    <w:rsid w:val="00B80741"/>
    <w:rsid w:val="00B812D1"/>
    <w:rsid w:val="00B868C5"/>
    <w:rsid w:val="00B876A8"/>
    <w:rsid w:val="00BA20D5"/>
    <w:rsid w:val="00BA2725"/>
    <w:rsid w:val="00BA4E3E"/>
    <w:rsid w:val="00BA6D9C"/>
    <w:rsid w:val="00BA6F40"/>
    <w:rsid w:val="00BB0481"/>
    <w:rsid w:val="00BB261B"/>
    <w:rsid w:val="00BB2853"/>
    <w:rsid w:val="00BB46E5"/>
    <w:rsid w:val="00BB4B74"/>
    <w:rsid w:val="00BB5B8B"/>
    <w:rsid w:val="00BC02DD"/>
    <w:rsid w:val="00BC400C"/>
    <w:rsid w:val="00BC4FEC"/>
    <w:rsid w:val="00BC56D7"/>
    <w:rsid w:val="00BC6BB7"/>
    <w:rsid w:val="00BD07F6"/>
    <w:rsid w:val="00BD70D1"/>
    <w:rsid w:val="00BD74EE"/>
    <w:rsid w:val="00BE4186"/>
    <w:rsid w:val="00BE695A"/>
    <w:rsid w:val="00BE7F98"/>
    <w:rsid w:val="00BF1D92"/>
    <w:rsid w:val="00BF38C8"/>
    <w:rsid w:val="00BF3C5F"/>
    <w:rsid w:val="00C00746"/>
    <w:rsid w:val="00C03DDB"/>
    <w:rsid w:val="00C05350"/>
    <w:rsid w:val="00C06482"/>
    <w:rsid w:val="00C103F0"/>
    <w:rsid w:val="00C16E49"/>
    <w:rsid w:val="00C214EB"/>
    <w:rsid w:val="00C23560"/>
    <w:rsid w:val="00C27A40"/>
    <w:rsid w:val="00C31307"/>
    <w:rsid w:val="00C31BC4"/>
    <w:rsid w:val="00C31FC1"/>
    <w:rsid w:val="00C34195"/>
    <w:rsid w:val="00C360B8"/>
    <w:rsid w:val="00C37FC1"/>
    <w:rsid w:val="00C465EC"/>
    <w:rsid w:val="00C474C1"/>
    <w:rsid w:val="00C560F7"/>
    <w:rsid w:val="00C6219F"/>
    <w:rsid w:val="00C658D4"/>
    <w:rsid w:val="00C65B05"/>
    <w:rsid w:val="00C76A66"/>
    <w:rsid w:val="00C81150"/>
    <w:rsid w:val="00C814D7"/>
    <w:rsid w:val="00C83E64"/>
    <w:rsid w:val="00C84F06"/>
    <w:rsid w:val="00C8720C"/>
    <w:rsid w:val="00C90268"/>
    <w:rsid w:val="00C9097B"/>
    <w:rsid w:val="00C90F84"/>
    <w:rsid w:val="00C91491"/>
    <w:rsid w:val="00C93741"/>
    <w:rsid w:val="00C96EED"/>
    <w:rsid w:val="00C970B1"/>
    <w:rsid w:val="00CA019B"/>
    <w:rsid w:val="00CA320C"/>
    <w:rsid w:val="00CA7383"/>
    <w:rsid w:val="00CB0629"/>
    <w:rsid w:val="00CB47CD"/>
    <w:rsid w:val="00CC2FC9"/>
    <w:rsid w:val="00CC67B2"/>
    <w:rsid w:val="00CD1307"/>
    <w:rsid w:val="00CD2C2E"/>
    <w:rsid w:val="00CD2D01"/>
    <w:rsid w:val="00CD7EF7"/>
    <w:rsid w:val="00CE1022"/>
    <w:rsid w:val="00CE1E82"/>
    <w:rsid w:val="00CE57AF"/>
    <w:rsid w:val="00CE7DE6"/>
    <w:rsid w:val="00CE7E70"/>
    <w:rsid w:val="00CF5F64"/>
    <w:rsid w:val="00D05E21"/>
    <w:rsid w:val="00D06CB0"/>
    <w:rsid w:val="00D11171"/>
    <w:rsid w:val="00D11AF2"/>
    <w:rsid w:val="00D150D0"/>
    <w:rsid w:val="00D154D7"/>
    <w:rsid w:val="00D210C9"/>
    <w:rsid w:val="00D25528"/>
    <w:rsid w:val="00D34B82"/>
    <w:rsid w:val="00D4060D"/>
    <w:rsid w:val="00D4295A"/>
    <w:rsid w:val="00D52A0F"/>
    <w:rsid w:val="00D5618E"/>
    <w:rsid w:val="00D56D2F"/>
    <w:rsid w:val="00D60355"/>
    <w:rsid w:val="00D60BB3"/>
    <w:rsid w:val="00D63556"/>
    <w:rsid w:val="00D70E9A"/>
    <w:rsid w:val="00D77920"/>
    <w:rsid w:val="00D80DA7"/>
    <w:rsid w:val="00D847A9"/>
    <w:rsid w:val="00D90D61"/>
    <w:rsid w:val="00D930A1"/>
    <w:rsid w:val="00DA2E24"/>
    <w:rsid w:val="00DA2F2F"/>
    <w:rsid w:val="00DA3BD5"/>
    <w:rsid w:val="00DA47C7"/>
    <w:rsid w:val="00DB007E"/>
    <w:rsid w:val="00DB6CB7"/>
    <w:rsid w:val="00DC537D"/>
    <w:rsid w:val="00DD6CA1"/>
    <w:rsid w:val="00DE10DA"/>
    <w:rsid w:val="00DE1835"/>
    <w:rsid w:val="00DE32FE"/>
    <w:rsid w:val="00DE65E8"/>
    <w:rsid w:val="00DE68C7"/>
    <w:rsid w:val="00E03C64"/>
    <w:rsid w:val="00E05A98"/>
    <w:rsid w:val="00E106C6"/>
    <w:rsid w:val="00E10C35"/>
    <w:rsid w:val="00E11ADD"/>
    <w:rsid w:val="00E12682"/>
    <w:rsid w:val="00E12A50"/>
    <w:rsid w:val="00E143E7"/>
    <w:rsid w:val="00E1588C"/>
    <w:rsid w:val="00E2704D"/>
    <w:rsid w:val="00E316E0"/>
    <w:rsid w:val="00E31C43"/>
    <w:rsid w:val="00E32FBA"/>
    <w:rsid w:val="00E37DA0"/>
    <w:rsid w:val="00E409B2"/>
    <w:rsid w:val="00E62235"/>
    <w:rsid w:val="00E66A14"/>
    <w:rsid w:val="00E66E24"/>
    <w:rsid w:val="00E671A7"/>
    <w:rsid w:val="00E672FB"/>
    <w:rsid w:val="00E732B6"/>
    <w:rsid w:val="00E74185"/>
    <w:rsid w:val="00E7471F"/>
    <w:rsid w:val="00E74A7C"/>
    <w:rsid w:val="00E75C87"/>
    <w:rsid w:val="00E7689F"/>
    <w:rsid w:val="00E77354"/>
    <w:rsid w:val="00E83CAA"/>
    <w:rsid w:val="00E9040D"/>
    <w:rsid w:val="00E93C58"/>
    <w:rsid w:val="00EA544A"/>
    <w:rsid w:val="00EA6950"/>
    <w:rsid w:val="00EA790E"/>
    <w:rsid w:val="00EA7B38"/>
    <w:rsid w:val="00EB0338"/>
    <w:rsid w:val="00EC2133"/>
    <w:rsid w:val="00EC305C"/>
    <w:rsid w:val="00EC3CEE"/>
    <w:rsid w:val="00EC488A"/>
    <w:rsid w:val="00EC6BAA"/>
    <w:rsid w:val="00ED1E16"/>
    <w:rsid w:val="00ED2847"/>
    <w:rsid w:val="00EE4ACF"/>
    <w:rsid w:val="00EE5889"/>
    <w:rsid w:val="00EE7444"/>
    <w:rsid w:val="00EF0058"/>
    <w:rsid w:val="00EF141B"/>
    <w:rsid w:val="00EF5BF6"/>
    <w:rsid w:val="00F05241"/>
    <w:rsid w:val="00F0749B"/>
    <w:rsid w:val="00F075AC"/>
    <w:rsid w:val="00F1015A"/>
    <w:rsid w:val="00F115A9"/>
    <w:rsid w:val="00F151C3"/>
    <w:rsid w:val="00F15293"/>
    <w:rsid w:val="00F2056F"/>
    <w:rsid w:val="00F2254D"/>
    <w:rsid w:val="00F2564E"/>
    <w:rsid w:val="00F25981"/>
    <w:rsid w:val="00F26C02"/>
    <w:rsid w:val="00F335C2"/>
    <w:rsid w:val="00F47EB5"/>
    <w:rsid w:val="00F53DE7"/>
    <w:rsid w:val="00F5581A"/>
    <w:rsid w:val="00F57B31"/>
    <w:rsid w:val="00F61D03"/>
    <w:rsid w:val="00F62FE5"/>
    <w:rsid w:val="00F631B9"/>
    <w:rsid w:val="00F651D1"/>
    <w:rsid w:val="00F660A3"/>
    <w:rsid w:val="00F8158A"/>
    <w:rsid w:val="00F83110"/>
    <w:rsid w:val="00F84DD6"/>
    <w:rsid w:val="00F85D73"/>
    <w:rsid w:val="00F869D6"/>
    <w:rsid w:val="00F8744B"/>
    <w:rsid w:val="00F913EA"/>
    <w:rsid w:val="00F930E3"/>
    <w:rsid w:val="00FA0AB3"/>
    <w:rsid w:val="00FA1836"/>
    <w:rsid w:val="00FA2B5B"/>
    <w:rsid w:val="00FA34FB"/>
    <w:rsid w:val="00FA6207"/>
    <w:rsid w:val="00FA656E"/>
    <w:rsid w:val="00FB4B24"/>
    <w:rsid w:val="00FC439A"/>
    <w:rsid w:val="00FC4EEE"/>
    <w:rsid w:val="00FD3AF3"/>
    <w:rsid w:val="00FD6E3A"/>
    <w:rsid w:val="00FE313A"/>
    <w:rsid w:val="00FE3D49"/>
    <w:rsid w:val="00FE5AA8"/>
    <w:rsid w:val="00FE645C"/>
    <w:rsid w:val="00FF3BB9"/>
    <w:rsid w:val="00FF7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D39BB2"/>
  <w15:chartTrackingRefBased/>
  <w15:docId w15:val="{6723329D-6C60-4B37-BC96-2FC72A330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pPr>
      <w:widowControl w:val="0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0"/>
    <w:uiPriority w:val="34"/>
    <w:qFormat/>
    <w:rsid w:val="00E7471F"/>
    <w:pPr>
      <w:ind w:leftChars="200" w:left="480"/>
    </w:pPr>
  </w:style>
  <w:style w:type="paragraph" w:styleId="a5">
    <w:name w:val="header"/>
    <w:basedOn w:val="a0"/>
    <w:link w:val="a6"/>
    <w:uiPriority w:val="99"/>
    <w:unhideWhenUsed/>
    <w:rsid w:val="00BF3C5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1"/>
    <w:link w:val="a5"/>
    <w:uiPriority w:val="99"/>
    <w:rsid w:val="00BF3C5F"/>
    <w:rPr>
      <w:sz w:val="20"/>
      <w:szCs w:val="20"/>
    </w:rPr>
  </w:style>
  <w:style w:type="paragraph" w:styleId="a7">
    <w:name w:val="footer"/>
    <w:basedOn w:val="a0"/>
    <w:link w:val="a8"/>
    <w:uiPriority w:val="99"/>
    <w:unhideWhenUsed/>
    <w:rsid w:val="00BF3C5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1"/>
    <w:link w:val="a7"/>
    <w:uiPriority w:val="99"/>
    <w:rsid w:val="00BF3C5F"/>
    <w:rPr>
      <w:sz w:val="20"/>
      <w:szCs w:val="20"/>
    </w:rPr>
  </w:style>
  <w:style w:type="paragraph" w:styleId="a9">
    <w:name w:val="Plain Text"/>
    <w:basedOn w:val="a0"/>
    <w:link w:val="aa"/>
    <w:rsid w:val="00603BC9"/>
    <w:pPr>
      <w:widowControl/>
      <w:spacing w:line="400" w:lineRule="exact"/>
    </w:pPr>
    <w:rPr>
      <w:rFonts w:ascii="細明體" w:eastAsia="細明體" w:hAnsi="Courier New" w:cs="Times New Roman"/>
      <w:szCs w:val="20"/>
    </w:rPr>
  </w:style>
  <w:style w:type="character" w:customStyle="1" w:styleId="aa">
    <w:name w:val="純文字 字元"/>
    <w:basedOn w:val="a1"/>
    <w:link w:val="a9"/>
    <w:rsid w:val="00603BC9"/>
    <w:rPr>
      <w:rFonts w:ascii="細明體" w:eastAsia="細明體" w:hAnsi="Courier New" w:cs="Times New Roman"/>
      <w:szCs w:val="20"/>
    </w:rPr>
  </w:style>
  <w:style w:type="paragraph" w:styleId="ab">
    <w:name w:val="Balloon Text"/>
    <w:basedOn w:val="a0"/>
    <w:link w:val="ac"/>
    <w:uiPriority w:val="99"/>
    <w:semiHidden/>
    <w:unhideWhenUsed/>
    <w:rsid w:val="004C6CB6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1"/>
    <w:link w:val="ab"/>
    <w:uiPriority w:val="99"/>
    <w:semiHidden/>
    <w:rsid w:val="004C6CB6"/>
    <w:rPr>
      <w:rFonts w:asciiTheme="majorHAnsi" w:eastAsiaTheme="majorEastAsia" w:hAnsiTheme="majorHAnsi" w:cstheme="majorBidi"/>
      <w:sz w:val="18"/>
      <w:szCs w:val="18"/>
    </w:rPr>
  </w:style>
  <w:style w:type="paragraph" w:customStyle="1" w:styleId="Default">
    <w:name w:val="Default"/>
    <w:rsid w:val="00871367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  <w:style w:type="paragraph" w:styleId="a">
    <w:name w:val="List Bullet"/>
    <w:basedOn w:val="a0"/>
    <w:uiPriority w:val="99"/>
    <w:unhideWhenUsed/>
    <w:rsid w:val="0071216D"/>
    <w:pPr>
      <w:numPr>
        <w:numId w:val="15"/>
      </w:numPr>
      <w:contextualSpacing/>
    </w:pPr>
  </w:style>
  <w:style w:type="paragraph" w:styleId="ad">
    <w:name w:val="Revision"/>
    <w:hidden/>
    <w:uiPriority w:val="99"/>
    <w:semiHidden/>
    <w:rsid w:val="006C602A"/>
  </w:style>
  <w:style w:type="character" w:styleId="ae">
    <w:name w:val="annotation reference"/>
    <w:basedOn w:val="a1"/>
    <w:uiPriority w:val="99"/>
    <w:semiHidden/>
    <w:unhideWhenUsed/>
    <w:rsid w:val="006D38BE"/>
    <w:rPr>
      <w:sz w:val="18"/>
      <w:szCs w:val="18"/>
    </w:rPr>
  </w:style>
  <w:style w:type="paragraph" w:styleId="af">
    <w:name w:val="annotation text"/>
    <w:basedOn w:val="a0"/>
    <w:link w:val="af0"/>
    <w:uiPriority w:val="99"/>
    <w:unhideWhenUsed/>
    <w:rsid w:val="006D38BE"/>
  </w:style>
  <w:style w:type="character" w:customStyle="1" w:styleId="af0">
    <w:name w:val="註解文字 字元"/>
    <w:basedOn w:val="a1"/>
    <w:link w:val="af"/>
    <w:uiPriority w:val="99"/>
    <w:rsid w:val="006D38BE"/>
  </w:style>
  <w:style w:type="paragraph" w:styleId="af1">
    <w:name w:val="annotation subject"/>
    <w:basedOn w:val="af"/>
    <w:next w:val="af"/>
    <w:link w:val="af2"/>
    <w:uiPriority w:val="99"/>
    <w:semiHidden/>
    <w:unhideWhenUsed/>
    <w:rsid w:val="006D38BE"/>
    <w:rPr>
      <w:b/>
      <w:bCs/>
    </w:rPr>
  </w:style>
  <w:style w:type="character" w:customStyle="1" w:styleId="af2">
    <w:name w:val="註解主旨 字元"/>
    <w:basedOn w:val="af0"/>
    <w:link w:val="af1"/>
    <w:uiPriority w:val="99"/>
    <w:semiHidden/>
    <w:rsid w:val="006D38B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17c7adf-458c-451b-b927-d91dd1c0305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292AB1616BD74499B508FB3C5CD0BB" ma:contentTypeVersion="18" ma:contentTypeDescription="Create a new document." ma:contentTypeScope="" ma:versionID="eaa41f82fd8e8097258e0b1bc6522251">
  <xsd:schema xmlns:xsd="http://www.w3.org/2001/XMLSchema" xmlns:xs="http://www.w3.org/2001/XMLSchema" xmlns:p="http://schemas.microsoft.com/office/2006/metadata/properties" xmlns:ns3="817c7adf-458c-451b-b927-d91dd1c03050" xmlns:ns4="d5219fb3-cebf-4e4a-8c91-255ce065af9a" targetNamespace="http://schemas.microsoft.com/office/2006/metadata/properties" ma:root="true" ma:fieldsID="411ee710d7bea18e05fffc5b059c5d41" ns3:_="" ns4:_="">
    <xsd:import namespace="817c7adf-458c-451b-b927-d91dd1c03050"/>
    <xsd:import namespace="d5219fb3-cebf-4e4a-8c91-255ce065af9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SearchProperties" minOccurs="0"/>
                <xsd:element ref="ns3:_activity" minOccurs="0"/>
                <xsd:element ref="ns3:MediaServiceObjectDetectorVersions" minOccurs="0"/>
                <xsd:element ref="ns3:MediaServiceLocation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7c7adf-458c-451b-b927-d91dd1c030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219fb3-cebf-4e4a-8c91-255ce065af9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7AEAF1-0998-49A2-A064-7685E454BC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B97E6D-9C18-463F-9DAA-EA17F379AEEC}">
  <ds:schemaRefs>
    <ds:schemaRef ds:uri="http://schemas.microsoft.com/office/2006/metadata/properties"/>
    <ds:schemaRef ds:uri="http://schemas.microsoft.com/office/infopath/2007/PartnerControls"/>
    <ds:schemaRef ds:uri="817c7adf-458c-451b-b927-d91dd1c03050"/>
  </ds:schemaRefs>
</ds:datastoreItem>
</file>

<file path=customXml/itemProps3.xml><?xml version="1.0" encoding="utf-8"?>
<ds:datastoreItem xmlns:ds="http://schemas.openxmlformats.org/officeDocument/2006/customXml" ds:itemID="{522244EE-89C5-40C8-942D-11A26C252C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7c7adf-458c-451b-b927-d91dd1c03050"/>
    <ds:schemaRef ds:uri="d5219fb3-cebf-4e4a-8c91-255ce065af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D12A19D-414A-4DA6-A821-AFC2ED63E6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</Words>
  <Characters>82</Characters>
  <Application>Microsoft Office Word</Application>
  <DocSecurity>0</DocSecurity>
  <Lines>1</Lines>
  <Paragraphs>1</Paragraphs>
  <ScaleCrop>false</ScaleCrop>
  <Company/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GU</dc:creator>
  <dc:description/>
  <cp:lastModifiedBy>林于涵</cp:lastModifiedBy>
  <cp:revision>2</cp:revision>
  <cp:lastPrinted>2025-10-14T01:58:00Z</cp:lastPrinted>
  <dcterms:created xsi:type="dcterms:W3CDTF">2025-11-15T01:13:00Z</dcterms:created>
  <dcterms:modified xsi:type="dcterms:W3CDTF">2025-11-15T0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292AB1616BD74499B508FB3C5CD0BB</vt:lpwstr>
  </property>
</Properties>
</file>